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74085970"/>
    <w:p w14:paraId="6D09AC2E" w14:textId="2DA15BF4" w:rsidR="00FA6BF4" w:rsidRPr="00EA6D65" w:rsidRDefault="00217E80" w:rsidP="003B43C8">
      <w:pPr>
        <w:pStyle w:val="Header"/>
        <w:tabs>
          <w:tab w:val="clear" w:pos="9360"/>
          <w:tab w:val="left" w:pos="1200"/>
          <w:tab w:val="left" w:pos="13145"/>
        </w:tabs>
        <w:rPr>
          <w:rFonts w:ascii="Century Gothic" w:hAnsi="Century Gothic"/>
          <w:b/>
          <w:bCs/>
          <w:color w:val="0E4161"/>
          <w:sz w:val="24"/>
          <w:szCs w:val="24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A09D74" wp14:editId="03E4DCA3">
                <wp:simplePos x="0" y="0"/>
                <wp:positionH relativeFrom="leftMargin">
                  <wp:posOffset>401956</wp:posOffset>
                </wp:positionH>
                <wp:positionV relativeFrom="margin">
                  <wp:posOffset>53340</wp:posOffset>
                </wp:positionV>
                <wp:extent cx="45719" cy="342900"/>
                <wp:effectExtent l="0" t="0" r="0" b="0"/>
                <wp:wrapNone/>
                <wp:docPr id="203997185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42900"/>
                        </a:xfrm>
                        <a:prstGeom prst="rect">
                          <a:avLst/>
                        </a:prstGeom>
                        <a:solidFill>
                          <a:srgbClr val="F9AE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5A1291CD" id="Rectangle 3" o:spid="_x0000_s1026" style="position:absolute;margin-left:31.65pt;margin-top:4.2pt;width:3.6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" fillcolor="#f9ae00" stroked="f" strokeweight="2pt">
                <w10:wrap anchorx="margin" anchory="margin"/>
              </v:rect>
            </w:pict>
          </mc:Fallback>
        </mc:AlternateContent>
      </w:r>
      <w:r w:rsidR="00F347FE" w:rsidRPr="00912C72">
        <w:rPr>
          <w:rFonts w:cstheme="minorHAnsi"/>
          <w:noProof/>
          <w:color w:val="1663A4"/>
          <w:sz w:val="24"/>
          <w:szCs w:val="24"/>
        </w:rPr>
        <w:drawing>
          <wp:anchor distT="0" distB="0" distL="114300" distR="114300" simplePos="0" relativeHeight="251660800" behindDoc="0" locked="0" layoutInCell="1" allowOverlap="1" wp14:anchorId="67867413" wp14:editId="6B33C20A">
            <wp:simplePos x="0" y="0"/>
            <wp:positionH relativeFrom="margin">
              <wp:posOffset>7702550</wp:posOffset>
            </wp:positionH>
            <wp:positionV relativeFrom="margin">
              <wp:posOffset>52363</wp:posOffset>
            </wp:positionV>
            <wp:extent cx="1383030" cy="584200"/>
            <wp:effectExtent l="0" t="0" r="7620" b="6350"/>
            <wp:wrapNone/>
            <wp:docPr id="20" name="Picture 20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BF4" w:rsidRPr="00912C72">
        <w:rPr>
          <w:rFonts w:ascii="Century Gothic" w:hAnsi="Century Gothic"/>
          <w:b/>
          <w:bCs/>
          <w:color w:val="0E4161"/>
          <w:sz w:val="28"/>
          <w:szCs w:val="28"/>
        </w:rPr>
        <w:t xml:space="preserve">CONTINUOUS PERFORMANCE MANAGEMENT (CPM) </w:t>
      </w:r>
      <w:r w:rsidR="003B43C8" w:rsidRPr="00912C72">
        <w:rPr>
          <w:rFonts w:ascii="Century Gothic" w:hAnsi="Century Gothic"/>
          <w:b/>
          <w:bCs/>
          <w:color w:val="0E4161"/>
          <w:sz w:val="28"/>
          <w:szCs w:val="28"/>
        </w:rPr>
        <w:tab/>
      </w:r>
    </w:p>
    <w:p w14:paraId="66406CBC" w14:textId="56229255" w:rsidR="00FA6BF4" w:rsidRDefault="00FA6BF4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color w:val="0E4161"/>
          <w:sz w:val="28"/>
          <w:szCs w:val="28"/>
        </w:rPr>
      </w:pPr>
      <w:r w:rsidRPr="00912C72">
        <w:rPr>
          <w:rFonts w:ascii="Century Gothic" w:hAnsi="Century Gothic"/>
          <w:b/>
          <w:bCs/>
          <w:color w:val="0E4161"/>
          <w:sz w:val="28"/>
          <w:szCs w:val="28"/>
        </w:rPr>
        <w:t>PLANNING FORM</w:t>
      </w:r>
    </w:p>
    <w:p w14:paraId="105CAE8F" w14:textId="77777777" w:rsidR="007F3098" w:rsidRDefault="007F3098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color w:val="0E4161"/>
          <w:sz w:val="28"/>
          <w:szCs w:val="28"/>
        </w:rPr>
      </w:pPr>
    </w:p>
    <w:p w14:paraId="002D57E3" w14:textId="77777777" w:rsidR="007F3098" w:rsidRPr="007F3098" w:rsidRDefault="007F3098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i/>
          <w:iCs/>
          <w:color w:val="0E4161"/>
          <w:sz w:val="20"/>
          <w:szCs w:val="20"/>
        </w:rPr>
      </w:pPr>
    </w:p>
    <w:tbl>
      <w:tblPr>
        <w:tblW w:w="14670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643"/>
        <w:gridCol w:w="3644"/>
        <w:gridCol w:w="3644"/>
        <w:gridCol w:w="3739"/>
      </w:tblGrid>
      <w:tr w:rsidR="00E539A2" w:rsidRPr="00C77910" w14:paraId="091F5820" w14:textId="77777777" w:rsidTr="00126480">
        <w:trPr>
          <w:trHeight w:val="360"/>
        </w:trPr>
        <w:tc>
          <w:tcPr>
            <w:tcW w:w="3643" w:type="dxa"/>
            <w:vMerge w:val="restart"/>
            <w:tcBorders>
              <w:right w:val="single" w:sz="24" w:space="0" w:color="F9AE00"/>
            </w:tcBorders>
            <w:shd w:val="clear" w:color="auto" w:fill="0B76BB"/>
            <w:vAlign w:val="center"/>
          </w:tcPr>
          <w:p w14:paraId="3ED2DF28" w14:textId="77777777" w:rsidR="00E539A2" w:rsidRPr="00993A22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</w:pPr>
            <w:r w:rsidRPr="00993A22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>Employee Information</w:t>
            </w:r>
          </w:p>
        </w:tc>
        <w:tc>
          <w:tcPr>
            <w:tcW w:w="3644" w:type="dxa"/>
            <w:tcBorders>
              <w:top w:val="single" w:sz="24" w:space="0" w:color="EFAD1C"/>
              <w:left w:val="single" w:sz="24" w:space="0" w:color="F9AE00"/>
              <w:bottom w:val="single" w:sz="24" w:space="0" w:color="F9AE00"/>
            </w:tcBorders>
            <w:shd w:val="clear" w:color="auto" w:fill="auto"/>
            <w:vAlign w:val="center"/>
          </w:tcPr>
          <w:p w14:paraId="3AC7C86A" w14:textId="292060CB" w:rsidR="00E539A2" w:rsidRPr="00B876E2" w:rsidRDefault="00E539A2" w:rsidP="00C57230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Employee Name: </w:t>
            </w:r>
          </w:p>
        </w:tc>
        <w:tc>
          <w:tcPr>
            <w:tcW w:w="3644" w:type="dxa"/>
            <w:tcBorders>
              <w:top w:val="single" w:sz="24" w:space="0" w:color="EFAD1C"/>
              <w:bottom w:val="single" w:sz="24" w:space="0" w:color="F9AE00"/>
              <w:right w:val="single" w:sz="24" w:space="0" w:color="F9AE00"/>
            </w:tcBorders>
            <w:shd w:val="clear" w:color="auto" w:fill="auto"/>
            <w:vAlign w:val="center"/>
          </w:tcPr>
          <w:p w14:paraId="1D605DE8" w14:textId="3F632580" w:rsidR="00E539A2" w:rsidRPr="00452955" w:rsidRDefault="003C6FA6" w:rsidP="00C57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 w:val="restart"/>
            <w:tcBorders>
              <w:left w:val="single" w:sz="24" w:space="0" w:color="F9AE00"/>
            </w:tcBorders>
            <w:shd w:val="clear" w:color="auto" w:fill="0B76BB"/>
            <w:vAlign w:val="center"/>
          </w:tcPr>
          <w:p w14:paraId="7B2DDEC0" w14:textId="70DCF0DA" w:rsidR="00E539A2" w:rsidRPr="00DE32CF" w:rsidRDefault="00E539A2" w:rsidP="00E539A2">
            <w:pPr>
              <w:spacing w:after="0" w:line="240" w:lineRule="auto"/>
              <w:jc w:val="center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  <w:r w:rsidRPr="00DE32CF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 xml:space="preserve">Performance </w:t>
            </w:r>
            <w:r w:rsidR="00D24B77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 xml:space="preserve">Evaluation </w:t>
            </w:r>
            <w:r w:rsidRPr="00DE32CF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>Year:</w:t>
            </w:r>
          </w:p>
        </w:tc>
      </w:tr>
      <w:tr w:rsidR="00E539A2" w:rsidRPr="00C77910" w14:paraId="2021529E" w14:textId="77777777" w:rsidTr="00126480">
        <w:trPr>
          <w:trHeight w:val="360"/>
        </w:trPr>
        <w:tc>
          <w:tcPr>
            <w:tcW w:w="3643" w:type="dxa"/>
            <w:vMerge/>
            <w:tcBorders>
              <w:right w:val="single" w:sz="24" w:space="0" w:color="F9AE00"/>
            </w:tcBorders>
            <w:shd w:val="clear" w:color="auto" w:fill="0B76BB"/>
            <w:vAlign w:val="center"/>
          </w:tcPr>
          <w:p w14:paraId="546DBD85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top w:val="single" w:sz="24" w:space="0" w:color="F9AE00"/>
              <w:left w:val="single" w:sz="24" w:space="0" w:color="F9AE00"/>
              <w:bottom w:val="single" w:sz="24" w:space="0" w:color="F9AE00"/>
            </w:tcBorders>
            <w:shd w:val="clear" w:color="auto" w:fill="auto"/>
            <w:vAlign w:val="center"/>
          </w:tcPr>
          <w:p w14:paraId="110C7787" w14:textId="6F50D9D5" w:rsidR="00E539A2" w:rsidRPr="00B876E2" w:rsidRDefault="00E539A2" w:rsidP="00C57230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Employee Personnel #: </w:t>
            </w:r>
          </w:p>
        </w:tc>
        <w:tc>
          <w:tcPr>
            <w:tcW w:w="3644" w:type="dxa"/>
            <w:tcBorders>
              <w:top w:val="single" w:sz="24" w:space="0" w:color="F9AE00"/>
              <w:bottom w:val="single" w:sz="24" w:space="0" w:color="F9AE00"/>
              <w:right w:val="single" w:sz="24" w:space="0" w:color="F9AE00"/>
            </w:tcBorders>
            <w:shd w:val="clear" w:color="auto" w:fill="auto"/>
            <w:vAlign w:val="center"/>
          </w:tcPr>
          <w:p w14:paraId="26523236" w14:textId="01457501" w:rsidR="00E539A2" w:rsidRPr="00452955" w:rsidRDefault="003C6FA6" w:rsidP="00C57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/>
            <w:tcBorders>
              <w:left w:val="single" w:sz="24" w:space="0" w:color="F9AE00"/>
              <w:bottom w:val="single" w:sz="24" w:space="0" w:color="F9AE00"/>
            </w:tcBorders>
            <w:shd w:val="clear" w:color="auto" w:fill="0B76BB"/>
            <w:vAlign w:val="center"/>
          </w:tcPr>
          <w:p w14:paraId="670B84D0" w14:textId="77777777" w:rsidR="00E539A2" w:rsidRPr="00112F14" w:rsidRDefault="00E539A2" w:rsidP="00112F14">
            <w:pPr>
              <w:spacing w:after="0" w:line="240" w:lineRule="auto"/>
              <w:rPr>
                <w:rFonts w:ascii="Century Gothic" w:hAnsi="Century Gothic"/>
                <w:color w:val="0E4161"/>
                <w:sz w:val="20"/>
                <w:szCs w:val="20"/>
              </w:rPr>
            </w:pPr>
          </w:p>
        </w:tc>
      </w:tr>
      <w:tr w:rsidR="00E539A2" w:rsidRPr="00C77910" w14:paraId="68EDACB5" w14:textId="77777777" w:rsidTr="00126480">
        <w:trPr>
          <w:trHeight w:val="360"/>
        </w:trPr>
        <w:tc>
          <w:tcPr>
            <w:tcW w:w="3643" w:type="dxa"/>
            <w:vMerge/>
            <w:tcBorders>
              <w:right w:val="single" w:sz="24" w:space="0" w:color="F9AE00"/>
            </w:tcBorders>
            <w:shd w:val="clear" w:color="auto" w:fill="0B76BB"/>
            <w:vAlign w:val="center"/>
          </w:tcPr>
          <w:p w14:paraId="6C17FB78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top w:val="single" w:sz="24" w:space="0" w:color="F9AE00"/>
              <w:left w:val="single" w:sz="24" w:space="0" w:color="F9AE00"/>
              <w:bottom w:val="single" w:sz="24" w:space="0" w:color="F9AE00"/>
            </w:tcBorders>
            <w:shd w:val="clear" w:color="auto" w:fill="auto"/>
            <w:vAlign w:val="center"/>
          </w:tcPr>
          <w:p w14:paraId="6F17198F" w14:textId="22E20756" w:rsidR="00E539A2" w:rsidRPr="00B876E2" w:rsidRDefault="00E539A2" w:rsidP="00C57230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>Employee</w:t>
            </w:r>
            <w:r w:rsidR="00A61BBE">
              <w:rPr>
                <w:rFonts w:ascii="Century Gothic" w:hAnsi="Century Gothic"/>
                <w:sz w:val="20"/>
                <w:szCs w:val="20"/>
              </w:rPr>
              <w:t xml:space="preserve"> Job</w:t>
            </w:r>
            <w:r w:rsidRPr="00B876E2">
              <w:rPr>
                <w:rFonts w:ascii="Century Gothic" w:hAnsi="Century Gothic"/>
                <w:sz w:val="20"/>
                <w:szCs w:val="20"/>
              </w:rPr>
              <w:t xml:space="preserve"> Title:</w:t>
            </w:r>
          </w:p>
        </w:tc>
        <w:tc>
          <w:tcPr>
            <w:tcW w:w="3644" w:type="dxa"/>
            <w:tcBorders>
              <w:bottom w:val="single" w:sz="24" w:space="0" w:color="F9AE00"/>
              <w:right w:val="single" w:sz="24" w:space="0" w:color="EFAD1C"/>
            </w:tcBorders>
            <w:shd w:val="clear" w:color="auto" w:fill="auto"/>
            <w:vAlign w:val="center"/>
          </w:tcPr>
          <w:p w14:paraId="643C8399" w14:textId="1655A83F" w:rsidR="00E539A2" w:rsidRPr="00452955" w:rsidRDefault="00E539A2" w:rsidP="00C57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 w:val="restart"/>
            <w:tcBorders>
              <w:top w:val="single" w:sz="24" w:space="0" w:color="F9AE00"/>
              <w:left w:val="single" w:sz="24" w:space="0" w:color="EFAD1C"/>
              <w:bottom w:val="single" w:sz="24" w:space="0" w:color="EFAD1C"/>
              <w:right w:val="single" w:sz="24" w:space="0" w:color="EFAD1C"/>
            </w:tcBorders>
            <w:shd w:val="clear" w:color="auto" w:fill="FFFFFF" w:themeFill="background1"/>
            <w:vAlign w:val="center"/>
          </w:tcPr>
          <w:p w14:paraId="33C7DA49" w14:textId="0F327E4E" w:rsidR="00E539A2" w:rsidRPr="00452955" w:rsidRDefault="00E539A2" w:rsidP="00E539A2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E4161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E539A2" w:rsidRPr="00C77910" w14:paraId="7A2EAA44" w14:textId="77777777" w:rsidTr="00126480">
        <w:trPr>
          <w:trHeight w:val="360"/>
        </w:trPr>
        <w:tc>
          <w:tcPr>
            <w:tcW w:w="3643" w:type="dxa"/>
            <w:vMerge/>
            <w:tcBorders>
              <w:bottom w:val="single" w:sz="24" w:space="0" w:color="F9AE00"/>
              <w:right w:val="single" w:sz="24" w:space="0" w:color="F9AE00"/>
            </w:tcBorders>
            <w:shd w:val="clear" w:color="auto" w:fill="0B76BB"/>
            <w:vAlign w:val="center"/>
          </w:tcPr>
          <w:p w14:paraId="1D770A06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top w:val="single" w:sz="24" w:space="0" w:color="F9AE00"/>
              <w:left w:val="single" w:sz="24" w:space="0" w:color="F9AE00"/>
              <w:bottom w:val="single" w:sz="24" w:space="0" w:color="F9AE00"/>
            </w:tcBorders>
            <w:shd w:val="clear" w:color="auto" w:fill="auto"/>
            <w:vAlign w:val="center"/>
          </w:tcPr>
          <w:p w14:paraId="7AC83762" w14:textId="696C59E2" w:rsidR="00E539A2" w:rsidRPr="00B876E2" w:rsidRDefault="00E539A2" w:rsidP="00C57230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Dept/Office/Section/Unit: </w:t>
            </w:r>
          </w:p>
        </w:tc>
        <w:tc>
          <w:tcPr>
            <w:tcW w:w="3644" w:type="dxa"/>
            <w:tcBorders>
              <w:bottom w:val="single" w:sz="24" w:space="0" w:color="F9AE00"/>
              <w:right w:val="single" w:sz="24" w:space="0" w:color="EFAD1C"/>
            </w:tcBorders>
            <w:shd w:val="clear" w:color="auto" w:fill="auto"/>
            <w:vAlign w:val="center"/>
          </w:tcPr>
          <w:p w14:paraId="6E019512" w14:textId="6F242CBC" w:rsidR="00E539A2" w:rsidRPr="00452955" w:rsidRDefault="00E539A2" w:rsidP="00C5723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/>
            <w:tcBorders>
              <w:top w:val="single" w:sz="24" w:space="0" w:color="EFAD1C"/>
              <w:left w:val="single" w:sz="24" w:space="0" w:color="EFAD1C"/>
              <w:bottom w:val="single" w:sz="24" w:space="0" w:color="EFAD1C"/>
              <w:right w:val="single" w:sz="24" w:space="0" w:color="EFAD1C"/>
            </w:tcBorders>
            <w:shd w:val="clear" w:color="auto" w:fill="FFFFFF" w:themeFill="background1"/>
            <w:vAlign w:val="center"/>
          </w:tcPr>
          <w:p w14:paraId="4E710823" w14:textId="77777777" w:rsidR="00E539A2" w:rsidRPr="00112F14" w:rsidRDefault="00E539A2" w:rsidP="00112F14">
            <w:pPr>
              <w:spacing w:after="0" w:line="240" w:lineRule="auto"/>
              <w:rPr>
                <w:rFonts w:ascii="Century Gothic" w:hAnsi="Century Gothic"/>
                <w:color w:val="0E4161"/>
                <w:sz w:val="20"/>
                <w:szCs w:val="20"/>
              </w:rPr>
            </w:pPr>
          </w:p>
        </w:tc>
      </w:tr>
      <w:bookmarkEnd w:id="0"/>
    </w:tbl>
    <w:p w14:paraId="3D1F4D61" w14:textId="77777777" w:rsidR="00C3230F" w:rsidRDefault="00C3230F" w:rsidP="00C469AE">
      <w:pPr>
        <w:spacing w:after="0"/>
        <w:rPr>
          <w:sz w:val="18"/>
        </w:rPr>
      </w:pPr>
    </w:p>
    <w:p w14:paraId="5A2065F1" w14:textId="77777777" w:rsidR="00552E86" w:rsidRPr="00DC4E3F" w:rsidRDefault="00552E86" w:rsidP="00C469AE">
      <w:pPr>
        <w:spacing w:after="0"/>
        <w:rPr>
          <w:sz w:val="18"/>
        </w:rPr>
      </w:pPr>
    </w:p>
    <w:tbl>
      <w:tblPr>
        <w:tblW w:w="147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2"/>
        <w:gridCol w:w="2153"/>
        <w:gridCol w:w="180"/>
        <w:gridCol w:w="534"/>
        <w:gridCol w:w="546"/>
        <w:gridCol w:w="1710"/>
        <w:gridCol w:w="1591"/>
        <w:gridCol w:w="386"/>
        <w:gridCol w:w="1263"/>
        <w:gridCol w:w="900"/>
        <w:gridCol w:w="897"/>
        <w:gridCol w:w="273"/>
        <w:gridCol w:w="270"/>
        <w:gridCol w:w="2520"/>
        <w:gridCol w:w="1530"/>
        <w:gridCol w:w="28"/>
      </w:tblGrid>
      <w:tr w:rsidR="005367D3" w:rsidRPr="00513EE1" w14:paraId="4363DA74" w14:textId="77777777" w:rsidTr="00CD4664">
        <w:trPr>
          <w:trHeight w:val="360"/>
        </w:trPr>
        <w:tc>
          <w:tcPr>
            <w:tcW w:w="14793" w:type="dxa"/>
            <w:gridSpan w:val="16"/>
            <w:tcBorders>
              <w:top w:val="nil"/>
              <w:left w:val="nil"/>
              <w:bottom w:val="single" w:sz="24" w:space="0" w:color="F9AE00"/>
              <w:right w:val="nil"/>
            </w:tcBorders>
            <w:shd w:val="clear" w:color="auto" w:fill="0B76BB"/>
            <w:vAlign w:val="center"/>
          </w:tcPr>
          <w:p w14:paraId="0075D472" w14:textId="462045F2" w:rsidR="00051CF9" w:rsidRPr="00513EE1" w:rsidRDefault="00315539" w:rsidP="008501BD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</w:pP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 xml:space="preserve">Initial </w:t>
            </w:r>
            <w:r w:rsidR="005367D3" w:rsidRPr="00513EE1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>Planning Session</w:t>
            </w:r>
          </w:p>
        </w:tc>
      </w:tr>
      <w:tr w:rsidR="00243F67" w:rsidRPr="00513EE1" w14:paraId="6BEFAA7F" w14:textId="77777777" w:rsidTr="00497FCB">
        <w:trPr>
          <w:trHeight w:val="360"/>
        </w:trPr>
        <w:tc>
          <w:tcPr>
            <w:tcW w:w="7112" w:type="dxa"/>
            <w:gridSpan w:val="8"/>
            <w:tcBorders>
              <w:top w:val="single" w:sz="24" w:space="0" w:color="F9AE00"/>
              <w:left w:val="nil"/>
              <w:bottom w:val="nil"/>
              <w:right w:val="single" w:sz="24" w:space="0" w:color="F9AE00"/>
            </w:tcBorders>
            <w:shd w:val="clear" w:color="auto" w:fill="0E4161"/>
            <w:vAlign w:val="center"/>
          </w:tcPr>
          <w:p w14:paraId="028C70D1" w14:textId="33CE47EC" w:rsidR="00243F67" w:rsidRPr="00513EE1" w:rsidRDefault="00243F67" w:rsidP="00243F67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</w:pP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  <w:t>2</w:t>
            </w: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  <w:vertAlign w:val="superscript"/>
              </w:rPr>
              <w:t>nd</w:t>
            </w: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  <w:t xml:space="preserve"> Level Evaluator</w:t>
            </w:r>
          </w:p>
        </w:tc>
        <w:tc>
          <w:tcPr>
            <w:tcW w:w="7681" w:type="dxa"/>
            <w:gridSpan w:val="8"/>
            <w:tcBorders>
              <w:top w:val="single" w:sz="24" w:space="0" w:color="F9AE00"/>
              <w:left w:val="single" w:sz="24" w:space="0" w:color="F9AE00"/>
              <w:bottom w:val="nil"/>
              <w:right w:val="nil"/>
            </w:tcBorders>
            <w:shd w:val="clear" w:color="auto" w:fill="0E4161"/>
            <w:vAlign w:val="center"/>
          </w:tcPr>
          <w:p w14:paraId="2209C5A2" w14:textId="7A6EBF4C" w:rsidR="00243F67" w:rsidRPr="00513EE1" w:rsidRDefault="007E13F6" w:rsidP="007E13F6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</w:pP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  <w:t>Evaluating Supervisor</w:t>
            </w:r>
          </w:p>
        </w:tc>
      </w:tr>
      <w:tr w:rsidR="000D5DF8" w:rsidRPr="00513EE1" w14:paraId="5B19512C" w14:textId="77777777" w:rsidTr="00497FCB">
        <w:trPr>
          <w:trHeight w:val="576"/>
        </w:trPr>
        <w:tc>
          <w:tcPr>
            <w:tcW w:w="2879" w:type="dxa"/>
            <w:gridSpan w:val="4"/>
            <w:tcBorders>
              <w:top w:val="nil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05CADCF9" w14:textId="77777777" w:rsidR="000D5DF8" w:rsidRPr="00513EE1" w:rsidRDefault="000D5DF8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Signature:</w:t>
            </w:r>
          </w:p>
        </w:tc>
        <w:tc>
          <w:tcPr>
            <w:tcW w:w="4233" w:type="dxa"/>
            <w:gridSpan w:val="4"/>
            <w:tcBorders>
              <w:top w:val="nil"/>
              <w:left w:val="nil"/>
              <w:bottom w:val="single" w:sz="24" w:space="0" w:color="0B76BB"/>
              <w:right w:val="single" w:sz="24" w:space="0" w:color="F9AE00"/>
            </w:tcBorders>
            <w:shd w:val="clear" w:color="auto" w:fill="auto"/>
            <w:vAlign w:val="center"/>
          </w:tcPr>
          <w:p w14:paraId="23D1114A" w14:textId="77777777" w:rsidR="000D5DF8" w:rsidRPr="00513EE1" w:rsidRDefault="000D5DF8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top w:val="nil"/>
              <w:left w:val="single" w:sz="24" w:space="0" w:color="F9AE00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35D07FC0" w14:textId="2FAEE30F" w:rsidR="000D5DF8" w:rsidRPr="00513EE1" w:rsidRDefault="000D5DF8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Signature:</w:t>
            </w:r>
          </w:p>
        </w:tc>
        <w:tc>
          <w:tcPr>
            <w:tcW w:w="4621" w:type="dxa"/>
            <w:gridSpan w:val="5"/>
            <w:tcBorders>
              <w:top w:val="nil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528BDFE6" w14:textId="0D2DEC57" w:rsidR="000D5DF8" w:rsidRPr="00513EE1" w:rsidRDefault="000D5DF8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43F67" w:rsidRPr="00513EE1" w14:paraId="02D1B930" w14:textId="77777777" w:rsidTr="00497FCB">
        <w:trPr>
          <w:trHeight w:val="331"/>
        </w:trPr>
        <w:tc>
          <w:tcPr>
            <w:tcW w:w="2879" w:type="dxa"/>
            <w:gridSpan w:val="4"/>
            <w:tcBorders>
              <w:top w:val="single" w:sz="24" w:space="0" w:color="0B76BB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754BDDEC" w14:textId="77777777" w:rsidR="00243F67" w:rsidRPr="00513EE1" w:rsidRDefault="00243F67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Personnel #:</w:t>
            </w:r>
          </w:p>
        </w:tc>
        <w:tc>
          <w:tcPr>
            <w:tcW w:w="4233" w:type="dxa"/>
            <w:gridSpan w:val="4"/>
            <w:tcBorders>
              <w:top w:val="single" w:sz="24" w:space="0" w:color="0B76BB"/>
              <w:left w:val="nil"/>
              <w:bottom w:val="single" w:sz="24" w:space="0" w:color="0B76BB"/>
              <w:right w:val="single" w:sz="24" w:space="0" w:color="F9AE00"/>
            </w:tcBorders>
            <w:shd w:val="clear" w:color="auto" w:fill="auto"/>
            <w:vAlign w:val="center"/>
          </w:tcPr>
          <w:p w14:paraId="7A8D97DF" w14:textId="77777777" w:rsidR="00243F67" w:rsidRPr="00452955" w:rsidRDefault="00243F67" w:rsidP="00243F67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452955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cs="Calibri"/>
                <w:sz w:val="20"/>
                <w:szCs w:val="20"/>
              </w:rPr>
            </w:r>
            <w:r w:rsidRPr="00452955">
              <w:rPr>
                <w:rFonts w:cs="Calibri"/>
                <w:sz w:val="20"/>
                <w:szCs w:val="20"/>
              </w:rPr>
              <w:fldChar w:fldCharType="separate"/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sz w:val="20"/>
                <w:szCs w:val="20"/>
              </w:rPr>
              <w:fldChar w:fldCharType="end"/>
            </w:r>
          </w:p>
        </w:tc>
        <w:tc>
          <w:tcPr>
            <w:tcW w:w="3060" w:type="dxa"/>
            <w:gridSpan w:val="3"/>
            <w:tcBorders>
              <w:top w:val="single" w:sz="24" w:space="0" w:color="0B76BB"/>
              <w:left w:val="single" w:sz="24" w:space="0" w:color="F9AE00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25085101" w14:textId="2BE34594" w:rsidR="00243F67" w:rsidRPr="00513EE1" w:rsidRDefault="00D729AA" w:rsidP="00243F67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Personnel #:</w:t>
            </w:r>
          </w:p>
        </w:tc>
        <w:tc>
          <w:tcPr>
            <w:tcW w:w="4621" w:type="dxa"/>
            <w:gridSpan w:val="5"/>
            <w:tcBorders>
              <w:top w:val="single" w:sz="24" w:space="0" w:color="0B76BB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4B186B1B" w14:textId="77777777" w:rsidR="00243F67" w:rsidRPr="00452955" w:rsidRDefault="00243F67" w:rsidP="00243F67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452955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cs="Calibri"/>
                <w:sz w:val="20"/>
                <w:szCs w:val="20"/>
              </w:rPr>
            </w:r>
            <w:r w:rsidRPr="00452955">
              <w:rPr>
                <w:rFonts w:cs="Calibri"/>
                <w:sz w:val="20"/>
                <w:szCs w:val="20"/>
              </w:rPr>
              <w:fldChar w:fldCharType="separate"/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0D5DF8" w:rsidRPr="00513EE1" w14:paraId="0ACA298F" w14:textId="77777777" w:rsidTr="00497FCB">
        <w:trPr>
          <w:trHeight w:val="331"/>
        </w:trPr>
        <w:tc>
          <w:tcPr>
            <w:tcW w:w="2879" w:type="dxa"/>
            <w:gridSpan w:val="4"/>
            <w:tcBorders>
              <w:top w:val="single" w:sz="24" w:space="0" w:color="0B76B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6BEA6" w14:textId="77777777" w:rsidR="00EA1FE9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 xml:space="preserve">Date Approved: </w:t>
            </w:r>
          </w:p>
          <w:p w14:paraId="2DFA8FD3" w14:textId="1F02C906" w:rsidR="000D5DF8" w:rsidRPr="00513EE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i/>
                <w:sz w:val="20"/>
                <w:szCs w:val="20"/>
              </w:rPr>
              <w:t>(Must be on or before planning session):</w:t>
            </w:r>
          </w:p>
        </w:tc>
        <w:tc>
          <w:tcPr>
            <w:tcW w:w="4233" w:type="dxa"/>
            <w:gridSpan w:val="4"/>
            <w:tcBorders>
              <w:top w:val="single" w:sz="24" w:space="0" w:color="0B76BB"/>
              <w:left w:val="nil"/>
              <w:bottom w:val="nil"/>
              <w:right w:val="single" w:sz="24" w:space="0" w:color="F9AE00"/>
            </w:tcBorders>
            <w:shd w:val="clear" w:color="auto" w:fill="auto"/>
            <w:vAlign w:val="center"/>
          </w:tcPr>
          <w:p w14:paraId="006C5145" w14:textId="6C8BC947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060" w:type="dxa"/>
            <w:gridSpan w:val="3"/>
            <w:tcBorders>
              <w:top w:val="single" w:sz="24" w:space="0" w:color="0B76BB"/>
              <w:left w:val="single" w:sz="24" w:space="0" w:color="F9AE00"/>
              <w:bottom w:val="nil"/>
              <w:right w:val="nil"/>
            </w:tcBorders>
            <w:shd w:val="clear" w:color="auto" w:fill="auto"/>
            <w:vAlign w:val="center"/>
          </w:tcPr>
          <w:p w14:paraId="56767FB5" w14:textId="65BAAA75" w:rsidR="000D5DF8" w:rsidRPr="00513EE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 xml:space="preserve">Date </w:t>
            </w:r>
            <w:r w:rsidR="00146457">
              <w:rPr>
                <w:rFonts w:ascii="Century Gothic" w:hAnsi="Century Gothic"/>
                <w:sz w:val="20"/>
                <w:szCs w:val="20"/>
              </w:rPr>
              <w:t>Session Conducted</w:t>
            </w:r>
            <w:r w:rsidRPr="00513EE1">
              <w:rPr>
                <w:rFonts w:ascii="Century Gothic" w:hAnsi="Century Gothic"/>
                <w:sz w:val="20"/>
                <w:szCs w:val="20"/>
              </w:rPr>
              <w:t xml:space="preserve">: </w:t>
            </w:r>
          </w:p>
        </w:tc>
        <w:tc>
          <w:tcPr>
            <w:tcW w:w="4621" w:type="dxa"/>
            <w:gridSpan w:val="5"/>
            <w:tcBorders>
              <w:top w:val="single" w:sz="24" w:space="0" w:color="0B76B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0E3313" w14:textId="2B81CED2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925392" w:rsidRPr="00513EE1" w14:paraId="678402DD" w14:textId="77777777" w:rsidTr="0052399E">
        <w:trPr>
          <w:trHeight w:val="360"/>
        </w:trPr>
        <w:tc>
          <w:tcPr>
            <w:tcW w:w="14793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0E4161"/>
          </w:tcPr>
          <w:p w14:paraId="68BF561B" w14:textId="7A58636D" w:rsidR="000D5DF8" w:rsidRPr="00513EE1" w:rsidRDefault="000D5DF8" w:rsidP="00146BFA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</w:pPr>
            <w:r w:rsidRPr="00513EE1">
              <w:rPr>
                <w:rFonts w:ascii="Century Gothic" w:hAnsi="Century Gothic" w:cstheme="minorHAnsi"/>
                <w:b/>
                <w:color w:val="FFFFFF" w:themeColor="background1"/>
                <w:sz w:val="24"/>
                <w:szCs w:val="24"/>
              </w:rPr>
              <w:t>Employee</w:t>
            </w:r>
          </w:p>
          <w:p w14:paraId="09A70553" w14:textId="7AB035FD" w:rsidR="000D5DF8" w:rsidRPr="00513EE1" w:rsidRDefault="000D5DF8" w:rsidP="00146BFA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0"/>
                <w:szCs w:val="20"/>
              </w:rPr>
            </w:pPr>
            <w:r w:rsidRPr="00513EE1">
              <w:rPr>
                <w:rFonts w:ascii="Century Gothic" w:hAnsi="Century Gothic"/>
                <w:i/>
                <w:color w:val="FFFFFF" w:themeColor="background1"/>
                <w:sz w:val="20"/>
                <w:szCs w:val="20"/>
              </w:rPr>
              <w:t>By signing below, I acknowledge receipt of this performance planning form</w:t>
            </w:r>
            <w:r w:rsidR="00325C9D">
              <w:rPr>
                <w:rFonts w:ascii="Century Gothic" w:hAnsi="Century Gothic"/>
                <w:i/>
                <w:color w:val="FFFFFF" w:themeColor="background1"/>
                <w:sz w:val="20"/>
                <w:szCs w:val="20"/>
              </w:rPr>
              <w:t xml:space="preserve"> and understand that my failure to sign will not prohibit the planning from becoming official for the performance year</w:t>
            </w:r>
            <w:r w:rsidRPr="00513EE1">
              <w:rPr>
                <w:rFonts w:ascii="Century Gothic" w:hAnsi="Century Gothic"/>
                <w:i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746BB0" w:rsidRPr="00513EE1" w14:paraId="7F08DA0B" w14:textId="77777777" w:rsidTr="000B372D">
        <w:trPr>
          <w:gridAfter w:val="1"/>
          <w:wAfter w:w="28" w:type="dxa"/>
          <w:trHeight w:val="576"/>
        </w:trPr>
        <w:tc>
          <w:tcPr>
            <w:tcW w:w="2345" w:type="dxa"/>
            <w:gridSpan w:val="3"/>
            <w:tcBorders>
              <w:top w:val="nil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4B831B00" w14:textId="77777777" w:rsidR="00746BB0" w:rsidRPr="00513EE1" w:rsidRDefault="00746BB0" w:rsidP="000B372D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513EE1">
              <w:rPr>
                <w:rFonts w:ascii="Century Gothic" w:hAnsi="Century Gothic"/>
                <w:sz w:val="20"/>
                <w:szCs w:val="20"/>
              </w:rPr>
              <w:t>Signature:</w:t>
            </w:r>
          </w:p>
        </w:tc>
        <w:tc>
          <w:tcPr>
            <w:tcW w:w="6030" w:type="dxa"/>
            <w:gridSpan w:val="6"/>
            <w:tcBorders>
              <w:top w:val="nil"/>
              <w:left w:val="nil"/>
              <w:bottom w:val="single" w:sz="24" w:space="0" w:color="0B76BB"/>
              <w:right w:val="single" w:sz="24" w:space="0" w:color="0B76BB"/>
            </w:tcBorders>
            <w:shd w:val="clear" w:color="auto" w:fill="auto"/>
            <w:vAlign w:val="center"/>
          </w:tcPr>
          <w:p w14:paraId="7FAFB87F" w14:textId="77777777" w:rsidR="00746BB0" w:rsidRPr="00452955" w:rsidRDefault="00746BB0" w:rsidP="000B372D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52955">
              <w:rPr>
                <w:rFonts w:asciiTheme="minorHAnsi" w:hAnsiTheme="minorHAnsi" w:cs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</w:rPr>
            </w:r>
            <w:r w:rsidRPr="00452955">
              <w:rPr>
                <w:rFonts w:asciiTheme="minorHAnsi" w:hAnsiTheme="minorHAnsi" w:cstheme="minorHAnsi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070" w:type="dxa"/>
            <w:gridSpan w:val="3"/>
            <w:tcBorders>
              <w:top w:val="nil"/>
              <w:left w:val="nil"/>
              <w:bottom w:val="single" w:sz="24" w:space="0" w:color="0B76BB"/>
              <w:right w:val="single" w:sz="24" w:space="0" w:color="0B76BB"/>
            </w:tcBorders>
            <w:shd w:val="clear" w:color="auto" w:fill="auto"/>
            <w:vAlign w:val="center"/>
          </w:tcPr>
          <w:p w14:paraId="1345D6C0" w14:textId="77777777" w:rsidR="00746BB0" w:rsidRPr="00513EE1" w:rsidRDefault="00746BB0" w:rsidP="000B372D">
            <w:pPr>
              <w:spacing w:after="0" w:line="240" w:lineRule="auto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ate:</w:t>
            </w:r>
          </w:p>
        </w:tc>
        <w:tc>
          <w:tcPr>
            <w:tcW w:w="4320" w:type="dxa"/>
            <w:gridSpan w:val="3"/>
            <w:tcBorders>
              <w:top w:val="nil"/>
              <w:left w:val="single" w:sz="24" w:space="0" w:color="0B76BB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794C4BE7" w14:textId="77777777" w:rsidR="00746BB0" w:rsidRPr="00452955" w:rsidRDefault="00746BB0" w:rsidP="000B372D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52955">
              <w:rPr>
                <w:rFonts w:asciiTheme="minorHAnsi" w:hAnsiTheme="minorHAnsi" w:cs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</w:rPr>
            </w:r>
            <w:r w:rsidRPr="00452955">
              <w:rPr>
                <w:rFonts w:asciiTheme="minorHAnsi" w:hAnsiTheme="minorHAnsi" w:cstheme="minorHAnsi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</w:rPr>
              <w:t> </w:t>
            </w:r>
            <w:r w:rsidRPr="00452955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513EE1" w:rsidRPr="00C77910" w14:paraId="7F81DC57" w14:textId="77777777" w:rsidTr="00126480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single" w:sz="4" w:space="0" w:color="17365D"/>
            <w:insideV w:val="single" w:sz="4" w:space="0" w:color="17365D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2" w:type="dxa"/>
          <w:trHeight w:val="372"/>
        </w:trPr>
        <w:tc>
          <w:tcPr>
            <w:tcW w:w="14781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B60683" w14:textId="77777777" w:rsidR="00E539A2" w:rsidRPr="007D1B91" w:rsidRDefault="00E539A2" w:rsidP="00846C0D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</w:rPr>
            </w:pPr>
          </w:p>
          <w:p w14:paraId="73D9A452" w14:textId="2B23FF2D" w:rsidR="00513EE1" w:rsidRPr="007D1B91" w:rsidRDefault="00513EE1" w:rsidP="00846C0D">
            <w:pPr>
              <w:spacing w:after="0" w:line="240" w:lineRule="auto"/>
              <w:rPr>
                <w:rFonts w:ascii="Century Gothic" w:hAnsi="Century Gothic" w:cstheme="minorHAnsi"/>
                <w:b/>
              </w:rPr>
            </w:pPr>
          </w:p>
        </w:tc>
      </w:tr>
      <w:tr w:rsidR="00846C0D" w:rsidRPr="00C77910" w14:paraId="319989E5" w14:textId="77777777" w:rsidTr="00126480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single" w:sz="4" w:space="0" w:color="17365D"/>
            <w:insideV w:val="single" w:sz="4" w:space="0" w:color="17365D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2" w:type="dxa"/>
          <w:trHeight w:val="372"/>
        </w:trPr>
        <w:tc>
          <w:tcPr>
            <w:tcW w:w="14781" w:type="dxa"/>
            <w:gridSpan w:val="15"/>
            <w:tcBorders>
              <w:top w:val="nil"/>
              <w:left w:val="nil"/>
              <w:bottom w:val="single" w:sz="24" w:space="0" w:color="0B76BB"/>
              <w:right w:val="nil"/>
            </w:tcBorders>
            <w:shd w:val="clear" w:color="auto" w:fill="auto"/>
            <w:vAlign w:val="center"/>
          </w:tcPr>
          <w:p w14:paraId="261292E1" w14:textId="0E05CE43" w:rsidR="00846C0D" w:rsidRPr="007D1B91" w:rsidRDefault="00846C0D" w:rsidP="00846C0D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</w:rPr>
            </w:pPr>
            <w:r w:rsidRPr="007D1B91">
              <w:rPr>
                <w:rFonts w:ascii="Century Gothic" w:hAnsi="Century Gothic" w:cstheme="minorHAnsi"/>
                <w:b/>
              </w:rPr>
              <w:t>Agency Human Resources Office Use Only (Optional</w:t>
            </w:r>
            <w:r w:rsidR="0009090A">
              <w:rPr>
                <w:rFonts w:ascii="Century Gothic" w:hAnsi="Century Gothic" w:cstheme="minorHAnsi"/>
                <w:b/>
              </w:rPr>
              <w:t>)</w:t>
            </w:r>
          </w:p>
        </w:tc>
      </w:tr>
      <w:tr w:rsidR="000D5DF8" w:rsidRPr="007D1B91" w14:paraId="2DD6BC8D" w14:textId="77777777" w:rsidTr="004C0349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single" w:sz="4" w:space="0" w:color="17365D"/>
            <w:insideV w:val="single" w:sz="4" w:space="0" w:color="17365D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2" w:type="dxa"/>
          <w:trHeight w:val="20"/>
        </w:trPr>
        <w:tc>
          <w:tcPr>
            <w:tcW w:w="2153" w:type="dxa"/>
            <w:tcBorders>
              <w:top w:val="single" w:sz="24" w:space="0" w:color="0B76BB"/>
              <w:left w:val="nil"/>
              <w:bottom w:val="single" w:sz="24" w:space="0" w:color="0B76BB"/>
              <w:right w:val="single" w:sz="24" w:space="0" w:color="0B76BB"/>
            </w:tcBorders>
            <w:vAlign w:val="center"/>
          </w:tcPr>
          <w:p w14:paraId="2F9B17D6" w14:textId="77777777" w:rsidR="00691E8C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 xml:space="preserve">Date Planning </w:t>
            </w:r>
          </w:p>
          <w:p w14:paraId="3C12A24A" w14:textId="5CE3F0D6" w:rsidR="000D5DF8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 xml:space="preserve">Received in HR: </w:t>
            </w:r>
          </w:p>
        </w:tc>
        <w:tc>
          <w:tcPr>
            <w:tcW w:w="1260" w:type="dxa"/>
            <w:gridSpan w:val="3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31E8BB5D" w14:textId="4FC8C4FE" w:rsidR="000D5DF8" w:rsidRPr="00452955" w:rsidRDefault="00BD29A3" w:rsidP="000D5DF8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452955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cs="Calibri"/>
                <w:sz w:val="20"/>
                <w:szCs w:val="20"/>
              </w:rPr>
            </w:r>
            <w:r w:rsidRPr="00452955">
              <w:rPr>
                <w:rFonts w:cs="Calibri"/>
                <w:sz w:val="20"/>
                <w:szCs w:val="20"/>
              </w:rPr>
              <w:fldChar w:fldCharType="separate"/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noProof/>
                <w:sz w:val="20"/>
                <w:szCs w:val="20"/>
              </w:rPr>
              <w:t> </w:t>
            </w:r>
            <w:r w:rsidRPr="00452955">
              <w:rPr>
                <w:rFonts w:cs="Calibri"/>
                <w:sz w:val="20"/>
                <w:szCs w:val="20"/>
              </w:rPr>
              <w:fldChar w:fldCharType="end"/>
            </w:r>
          </w:p>
        </w:tc>
        <w:tc>
          <w:tcPr>
            <w:tcW w:w="1710" w:type="dxa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4868A764" w14:textId="37033CEC" w:rsidR="000D5DF8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 xml:space="preserve">HR Staff Initial: </w:t>
            </w:r>
          </w:p>
        </w:tc>
        <w:tc>
          <w:tcPr>
            <w:tcW w:w="1591" w:type="dxa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71EA818A" w14:textId="568DA189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2549" w:type="dxa"/>
            <w:gridSpan w:val="3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4C787FA5" w14:textId="77777777" w:rsidR="000D5DF8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>Evaluating Supervisor Compliance (Y/N)</w:t>
            </w:r>
          </w:p>
        </w:tc>
        <w:tc>
          <w:tcPr>
            <w:tcW w:w="1440" w:type="dxa"/>
            <w:gridSpan w:val="3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45C5C82A" w14:textId="77777777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2520" w:type="dxa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single" w:sz="24" w:space="0" w:color="0B76BB"/>
            </w:tcBorders>
            <w:vAlign w:val="center"/>
          </w:tcPr>
          <w:p w14:paraId="4F9CCA53" w14:textId="77777777" w:rsidR="000D5DF8" w:rsidRPr="007D1B91" w:rsidRDefault="000D5DF8" w:rsidP="000D5DF8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7D1B91">
              <w:rPr>
                <w:rFonts w:ascii="Century Gothic" w:hAnsi="Century Gothic"/>
                <w:sz w:val="20"/>
                <w:szCs w:val="20"/>
              </w:rPr>
              <w:t>Second Level Evaluator Compliance (Y/N)</w:t>
            </w:r>
          </w:p>
        </w:tc>
        <w:tc>
          <w:tcPr>
            <w:tcW w:w="1558" w:type="dxa"/>
            <w:gridSpan w:val="2"/>
            <w:tcBorders>
              <w:top w:val="single" w:sz="24" w:space="0" w:color="0B76BB"/>
              <w:left w:val="single" w:sz="24" w:space="0" w:color="0B76BB"/>
              <w:bottom w:val="single" w:sz="24" w:space="0" w:color="0B76BB"/>
              <w:right w:val="nil"/>
            </w:tcBorders>
            <w:vAlign w:val="center"/>
          </w:tcPr>
          <w:p w14:paraId="4D0AAE8A" w14:textId="77777777" w:rsidR="000D5DF8" w:rsidRPr="00452955" w:rsidRDefault="000D5DF8" w:rsidP="000D5DF8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45295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</w:tbl>
    <w:p w14:paraId="16CD90A6" w14:textId="77777777" w:rsidR="00EA7EE4" w:rsidRDefault="00EA7EE4"/>
    <w:p w14:paraId="2D060385" w14:textId="052DC20E" w:rsidR="00EA7EE4" w:rsidRDefault="002C1930" w:rsidP="002C1930">
      <w:pPr>
        <w:spacing w:after="0" w:line="240" w:lineRule="auto"/>
      </w:pPr>
      <w:r>
        <w:br w:type="page"/>
      </w:r>
    </w:p>
    <w:p w14:paraId="74687042" w14:textId="77777777" w:rsidR="002C1930" w:rsidRPr="00EA6D65" w:rsidRDefault="002C1930" w:rsidP="002C1930">
      <w:pPr>
        <w:pStyle w:val="Header"/>
        <w:tabs>
          <w:tab w:val="clear" w:pos="9360"/>
          <w:tab w:val="left" w:pos="1200"/>
          <w:tab w:val="left" w:pos="13145"/>
        </w:tabs>
        <w:rPr>
          <w:rFonts w:ascii="Century Gothic" w:hAnsi="Century Gothic"/>
          <w:b/>
          <w:bCs/>
          <w:color w:val="0E4161"/>
          <w:sz w:val="24"/>
          <w:szCs w:val="24"/>
        </w:rPr>
      </w:pPr>
      <w:r>
        <w:rPr>
          <w:noProof/>
          <w:sz w:val="18"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696955B" wp14:editId="39ECB19B">
                <wp:simplePos x="0" y="0"/>
                <wp:positionH relativeFrom="leftMargin">
                  <wp:posOffset>401956</wp:posOffset>
                </wp:positionH>
                <wp:positionV relativeFrom="margin">
                  <wp:posOffset>53340</wp:posOffset>
                </wp:positionV>
                <wp:extent cx="45719" cy="342900"/>
                <wp:effectExtent l="0" t="0" r="0" b="0"/>
                <wp:wrapNone/>
                <wp:docPr id="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42900"/>
                        </a:xfrm>
                        <a:prstGeom prst="rect">
                          <a:avLst/>
                        </a:prstGeom>
                        <a:solidFill>
                          <a:srgbClr val="F9AE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507FEA53" id="Rectangle 3" o:spid="_x0000_s1026" style="position:absolute;margin-left:31.65pt;margin-top:4.2pt;width:3.6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" fillcolor="#f9ae00" stroked="f" strokeweight="2pt">
                <w10:wrap anchorx="margin" anchory="margin"/>
              </v:rect>
            </w:pict>
          </mc:Fallback>
        </mc:AlternateContent>
      </w:r>
      <w:r w:rsidRPr="00912C72">
        <w:rPr>
          <w:rFonts w:cstheme="minorHAnsi"/>
          <w:noProof/>
          <w:color w:val="1663A4"/>
          <w:sz w:val="24"/>
          <w:szCs w:val="24"/>
        </w:rPr>
        <w:drawing>
          <wp:anchor distT="0" distB="0" distL="114300" distR="114300" simplePos="0" relativeHeight="251663872" behindDoc="0" locked="0" layoutInCell="1" allowOverlap="1" wp14:anchorId="48665037" wp14:editId="60A669C0">
            <wp:simplePos x="0" y="0"/>
            <wp:positionH relativeFrom="margin">
              <wp:posOffset>7702550</wp:posOffset>
            </wp:positionH>
            <wp:positionV relativeFrom="margin">
              <wp:posOffset>52363</wp:posOffset>
            </wp:positionV>
            <wp:extent cx="1383030" cy="584200"/>
            <wp:effectExtent l="0" t="0" r="7620" b="6350"/>
            <wp:wrapNone/>
            <wp:docPr id="2" name="Picture 2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2C72">
        <w:rPr>
          <w:rFonts w:ascii="Century Gothic" w:hAnsi="Century Gothic"/>
          <w:b/>
          <w:bCs/>
          <w:color w:val="0E4161"/>
          <w:sz w:val="28"/>
          <w:szCs w:val="28"/>
        </w:rPr>
        <w:t xml:space="preserve">CONTINUOUS PERFORMANCE MANAGEMENT (CPM) </w:t>
      </w:r>
      <w:r w:rsidRPr="00912C72">
        <w:rPr>
          <w:rFonts w:ascii="Century Gothic" w:hAnsi="Century Gothic"/>
          <w:b/>
          <w:bCs/>
          <w:color w:val="0E4161"/>
          <w:sz w:val="28"/>
          <w:szCs w:val="28"/>
        </w:rPr>
        <w:tab/>
      </w:r>
    </w:p>
    <w:p w14:paraId="65A78498" w14:textId="77777777" w:rsidR="002C1930" w:rsidRDefault="002C1930" w:rsidP="002C1930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color w:val="0E4161"/>
          <w:sz w:val="28"/>
          <w:szCs w:val="28"/>
        </w:rPr>
      </w:pPr>
      <w:r w:rsidRPr="00912C72">
        <w:rPr>
          <w:rFonts w:ascii="Century Gothic" w:hAnsi="Century Gothic"/>
          <w:b/>
          <w:bCs/>
          <w:color w:val="0E4161"/>
          <w:sz w:val="28"/>
          <w:szCs w:val="28"/>
        </w:rPr>
        <w:t>PLANNING FORM</w:t>
      </w:r>
    </w:p>
    <w:p w14:paraId="121D1C82" w14:textId="6EE22313" w:rsidR="004C0349" w:rsidRDefault="004C0349"/>
    <w:tbl>
      <w:tblPr>
        <w:tblW w:w="147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9455"/>
        <w:gridCol w:w="4940"/>
        <w:gridCol w:w="398"/>
      </w:tblGrid>
      <w:tr w:rsidR="0051797C" w:rsidRPr="007D1B91" w14:paraId="2DA6F5A1" w14:textId="77777777" w:rsidTr="003E3E13">
        <w:trPr>
          <w:trHeight w:val="360"/>
        </w:trPr>
        <w:tc>
          <w:tcPr>
            <w:tcW w:w="14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tbl>
            <w:tblPr>
              <w:tblW w:w="14959" w:type="dxa"/>
              <w:tblLayout w:type="fixed"/>
              <w:tblLook w:val="04A0" w:firstRow="1" w:lastRow="0" w:firstColumn="1" w:lastColumn="0" w:noHBand="0" w:noVBand="1"/>
            </w:tblPr>
            <w:tblGrid>
              <w:gridCol w:w="2881"/>
              <w:gridCol w:w="5220"/>
              <w:gridCol w:w="3204"/>
              <w:gridCol w:w="3654"/>
            </w:tblGrid>
            <w:tr w:rsidR="0051797C" w:rsidRPr="007D1B91" w14:paraId="5566E9F3" w14:textId="77777777" w:rsidTr="003E3E13">
              <w:trPr>
                <w:trHeight w:val="278"/>
              </w:trPr>
              <w:tc>
                <w:tcPr>
                  <w:tcW w:w="2881" w:type="dxa"/>
                  <w:shd w:val="clear" w:color="auto" w:fill="0B76BB"/>
                  <w:vAlign w:val="center"/>
                </w:tcPr>
                <w:p w14:paraId="3649C3C1" w14:textId="77777777" w:rsidR="0051797C" w:rsidRPr="00DA1F67" w:rsidRDefault="0051797C" w:rsidP="003E3E13">
                  <w:pPr>
                    <w:rPr>
                      <w:rFonts w:ascii="Century Gothic" w:hAnsi="Century Gothic" w:cstheme="minorHAnsi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DA1F67">
                    <w:rPr>
                      <w:rFonts w:ascii="Century Gothic" w:hAnsi="Century Gothic" w:cstheme="minorHAnsi"/>
                      <w:b/>
                      <w:color w:val="FFFFFF" w:themeColor="background1"/>
                      <w:sz w:val="20"/>
                      <w:szCs w:val="20"/>
                    </w:rPr>
                    <w:t>Employee Name:</w:t>
                  </w:r>
                </w:p>
              </w:tc>
              <w:tc>
                <w:tcPr>
                  <w:tcW w:w="5220" w:type="dxa"/>
                  <w:vAlign w:val="center"/>
                </w:tcPr>
                <w:p w14:paraId="46E7A1F9" w14:textId="77777777" w:rsidR="0051797C" w:rsidRPr="00452955" w:rsidRDefault="0051797C" w:rsidP="005E786A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instrText xml:space="preserve"> FORMTEXT </w:instrText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separate"/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3204" w:type="dxa"/>
                  <w:tcBorders>
                    <w:left w:val="nil"/>
                  </w:tcBorders>
                  <w:shd w:val="clear" w:color="auto" w:fill="0B76BB"/>
                  <w:vAlign w:val="center"/>
                </w:tcPr>
                <w:p w14:paraId="3F3DA5A6" w14:textId="77777777" w:rsidR="0051797C" w:rsidRPr="00DA1F67" w:rsidRDefault="0051797C" w:rsidP="003E3E13">
                  <w:pPr>
                    <w:rPr>
                      <w:rFonts w:ascii="Century Gothic" w:hAnsi="Century Gothic" w:cstheme="minorHAnsi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DA1F67">
                    <w:rPr>
                      <w:rFonts w:ascii="Century Gothic" w:hAnsi="Century Gothic" w:cstheme="minorHAnsi"/>
                      <w:b/>
                      <w:color w:val="FFFFFF" w:themeColor="background1"/>
                      <w:sz w:val="20"/>
                      <w:szCs w:val="20"/>
                    </w:rPr>
                    <w:t>Employee Personnel #:</w:t>
                  </w:r>
                </w:p>
              </w:tc>
              <w:tc>
                <w:tcPr>
                  <w:tcW w:w="3654" w:type="dxa"/>
                  <w:vAlign w:val="center"/>
                </w:tcPr>
                <w:p w14:paraId="3B08A321" w14:textId="77777777" w:rsidR="0051797C" w:rsidRPr="00452955" w:rsidRDefault="0051797C" w:rsidP="005E786A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begin">
                      <w:ffData>
                        <w:name w:val="Text2"/>
                        <w:enabled/>
                        <w:calcOnExit w:val="0"/>
                        <w:textInput/>
                      </w:ffData>
                    </w:fldChar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instrText xml:space="preserve"> FORMTEXT </w:instrText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separate"/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noProof/>
                      <w:sz w:val="20"/>
                      <w:szCs w:val="20"/>
                    </w:rPr>
                    <w:t> </w:t>
                  </w:r>
                  <w:r w:rsidRPr="00452955">
                    <w:rPr>
                      <w:rFonts w:asciiTheme="minorHAnsi" w:hAnsiTheme="minorHAnsi" w:cstheme="minorHAnsi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6829FB9F" w14:textId="77777777" w:rsidR="0051797C" w:rsidRPr="007D1B91" w:rsidRDefault="0051797C" w:rsidP="003E3E13">
            <w:pPr>
              <w:spacing w:after="0" w:line="240" w:lineRule="auto"/>
              <w:rPr>
                <w:rFonts w:ascii="Century Gothic" w:hAnsi="Century Gothic" w:cstheme="minorHAnsi"/>
                <w:b/>
                <w:sz w:val="20"/>
                <w:szCs w:val="20"/>
              </w:rPr>
            </w:pPr>
          </w:p>
        </w:tc>
      </w:tr>
      <w:tr w:rsidR="000D5DF8" w:rsidRPr="000A5558" w14:paraId="1D27162B" w14:textId="77777777" w:rsidTr="00AC5D07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98" w:type="dxa"/>
          <w:trHeight w:val="20"/>
        </w:trPr>
        <w:tc>
          <w:tcPr>
            <w:tcW w:w="9455" w:type="dxa"/>
            <w:tcBorders>
              <w:top w:val="single" w:sz="24" w:space="0" w:color="F9AE00"/>
              <w:left w:val="nil"/>
              <w:bottom w:val="single" w:sz="24" w:space="0" w:color="F9AE00"/>
              <w:right w:val="nil"/>
            </w:tcBorders>
            <w:shd w:val="clear" w:color="auto" w:fill="0B76BB"/>
          </w:tcPr>
          <w:p w14:paraId="174E81D5" w14:textId="681535C5" w:rsidR="000D5DF8" w:rsidRPr="00513EE1" w:rsidRDefault="000D5DF8" w:rsidP="000D5DF8">
            <w:pPr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</w:pPr>
            <w:r w:rsidRPr="00993A22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 xml:space="preserve">Goals </w:t>
            </w:r>
            <w:r w:rsidR="00513EE1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br/>
            </w:r>
            <w:r w:rsidR="00510456">
              <w:rPr>
                <w:rFonts w:ascii="Century Gothic" w:hAnsi="Century Gothic" w:cstheme="minorHAnsi"/>
                <w:bCs/>
                <w:color w:val="FFFFFF" w:themeColor="background1"/>
              </w:rPr>
              <w:t>2 performance</w:t>
            </w:r>
            <w:r w:rsidR="00AC5D07">
              <w:rPr>
                <w:rFonts w:ascii="Century Gothic" w:hAnsi="Century Gothic" w:cstheme="minorHAnsi"/>
                <w:bCs/>
                <w:color w:val="FFFFFF" w:themeColor="background1"/>
              </w:rPr>
              <w:t>-based</w:t>
            </w:r>
            <w:r w:rsidR="00510456">
              <w:rPr>
                <w:rFonts w:ascii="Century Gothic" w:hAnsi="Century Gothic" w:cstheme="minorHAnsi"/>
                <w:bCs/>
                <w:color w:val="FFFFFF" w:themeColor="background1"/>
              </w:rPr>
              <w:t xml:space="preserve"> goals &amp; 1 behavior-based goal</w:t>
            </w:r>
            <w:r w:rsidR="00513EE1">
              <w:rPr>
                <w:rFonts w:ascii="Century Gothic" w:hAnsi="Century Gothic" w:cstheme="minorHAnsi"/>
                <w:bCs/>
                <w:color w:val="FFFFFF" w:themeColor="background1"/>
              </w:rPr>
              <w:t xml:space="preserve"> (in accordance with </w:t>
            </w:r>
            <w:r w:rsidRPr="00513EE1">
              <w:rPr>
                <w:rFonts w:ascii="Century Gothic" w:hAnsi="Century Gothic" w:cstheme="minorHAnsi"/>
                <w:bCs/>
                <w:color w:val="FFFFFF" w:themeColor="background1"/>
              </w:rPr>
              <w:t>10.2(a)1)</w:t>
            </w:r>
          </w:p>
        </w:tc>
        <w:tc>
          <w:tcPr>
            <w:tcW w:w="4940" w:type="dxa"/>
            <w:tcBorders>
              <w:top w:val="single" w:sz="24" w:space="0" w:color="F9AE00"/>
              <w:left w:val="nil"/>
              <w:bottom w:val="single" w:sz="24" w:space="0" w:color="F9AE00"/>
              <w:right w:val="nil"/>
            </w:tcBorders>
            <w:shd w:val="clear" w:color="auto" w:fill="0B76BB"/>
          </w:tcPr>
          <w:p w14:paraId="39445A37" w14:textId="77777777" w:rsidR="00993A22" w:rsidRDefault="00993A22" w:rsidP="000D5DF8">
            <w:pPr>
              <w:spacing w:after="0"/>
              <w:jc w:val="right"/>
              <w:rPr>
                <w:color w:val="FFFFFF" w:themeColor="background1"/>
              </w:rPr>
            </w:pPr>
          </w:p>
          <w:p w14:paraId="39D78C1D" w14:textId="5DB4D563" w:rsidR="000D5DF8" w:rsidRPr="006343C9" w:rsidRDefault="005C6730" w:rsidP="000D5DF8">
            <w:pPr>
              <w:spacing w:after="0"/>
              <w:jc w:val="right"/>
              <w:rPr>
                <w:rFonts w:ascii="Century Gothic" w:hAnsi="Century Gothic"/>
                <w:color w:val="FFFFFF" w:themeColor="background1"/>
                <w:u w:val="single"/>
              </w:rPr>
            </w:pPr>
            <w:hyperlink r:id="rId9" w:history="1">
              <w:r w:rsidR="000D5DF8" w:rsidRPr="0066604D">
                <w:rPr>
                  <w:rStyle w:val="Hyperlink"/>
                  <w:rFonts w:ascii="Century Gothic" w:hAnsi="Century Gothic"/>
                  <w:color w:val="FFFFFF" w:themeColor="background1"/>
                </w:rPr>
                <w:t>Bank of Goals</w:t>
              </w:r>
            </w:hyperlink>
          </w:p>
        </w:tc>
      </w:tr>
      <w:tr w:rsidR="000D5DF8" w14:paraId="7556BAE0" w14:textId="77777777" w:rsidTr="0051797C">
        <w:tblPrEx>
          <w:tblBorders>
            <w:top w:val="single" w:sz="4" w:space="0" w:color="17365D"/>
            <w:left w:val="single" w:sz="4" w:space="0" w:color="17365D"/>
            <w:bottom w:val="single" w:sz="4" w:space="0" w:color="17365D"/>
            <w:right w:val="single" w:sz="4" w:space="0" w:color="17365D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98" w:type="dxa"/>
          <w:trHeight w:val="3312"/>
        </w:trPr>
        <w:sdt>
          <w:sdtPr>
            <w:rPr>
              <w:rFonts w:asciiTheme="minorHAnsi" w:hAnsiTheme="minorHAnsi" w:cstheme="minorHAnsi"/>
            </w:rPr>
            <w:id w:val="1634752518"/>
            <w:placeholder>
              <w:docPart w:val="F5C113088F3A4F8B999E0B79D48AB61C"/>
            </w:placeholder>
            <w:showingPlcHdr/>
          </w:sdtPr>
          <w:sdtEndPr/>
          <w:sdtContent>
            <w:tc>
              <w:tcPr>
                <w:tcW w:w="14395" w:type="dxa"/>
                <w:gridSpan w:val="2"/>
                <w:tcBorders>
                  <w:top w:val="single" w:sz="24" w:space="0" w:color="F9AE00"/>
                  <w:left w:val="nil"/>
                  <w:bottom w:val="nil"/>
                  <w:right w:val="nil"/>
                </w:tcBorders>
              </w:tcPr>
              <w:p w14:paraId="7F8A3D18" w14:textId="1555DCB8" w:rsidR="000D5DF8" w:rsidRPr="00452955" w:rsidRDefault="00452955" w:rsidP="000D5DF8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E4C8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968A2F8" w14:textId="77777777" w:rsidR="00020A61" w:rsidRDefault="00020A61" w:rsidP="00EB536D"/>
    <w:p w14:paraId="4F20C48F" w14:textId="77777777" w:rsidR="00B9758D" w:rsidRPr="00B9758D" w:rsidRDefault="00B9758D" w:rsidP="00B9758D"/>
    <w:p w14:paraId="1B267F97" w14:textId="77777777" w:rsidR="00B9758D" w:rsidRPr="00B9758D" w:rsidRDefault="00B9758D" w:rsidP="00B9758D"/>
    <w:p w14:paraId="36F020AF" w14:textId="77777777" w:rsidR="00B9758D" w:rsidRPr="00B9758D" w:rsidRDefault="00B9758D" w:rsidP="00B9758D"/>
    <w:p w14:paraId="0F88F856" w14:textId="77777777" w:rsidR="00B9758D" w:rsidRPr="00B9758D" w:rsidRDefault="00B9758D" w:rsidP="00B9758D"/>
    <w:p w14:paraId="1CF27122" w14:textId="77777777" w:rsidR="00B9758D" w:rsidRPr="00B9758D" w:rsidRDefault="00B9758D" w:rsidP="00B9758D"/>
    <w:p w14:paraId="1F13A615" w14:textId="77777777" w:rsidR="00B9758D" w:rsidRPr="00B9758D" w:rsidRDefault="00B9758D" w:rsidP="00B9758D"/>
    <w:p w14:paraId="0D7F776A" w14:textId="77777777" w:rsidR="00B9758D" w:rsidRPr="00B9758D" w:rsidRDefault="00B9758D" w:rsidP="00B9758D"/>
    <w:p w14:paraId="603CE178" w14:textId="353272BA" w:rsidR="00B9758D" w:rsidRPr="00B9758D" w:rsidRDefault="00B9758D" w:rsidP="00B9758D">
      <w:pPr>
        <w:tabs>
          <w:tab w:val="left" w:pos="11179"/>
        </w:tabs>
      </w:pPr>
    </w:p>
    <w:sectPr w:rsidR="00B9758D" w:rsidRPr="00B9758D" w:rsidSect="00C270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EBABC" w14:textId="77777777" w:rsidR="009579FC" w:rsidRDefault="009579FC" w:rsidP="00153E40">
      <w:pPr>
        <w:spacing w:after="0" w:line="240" w:lineRule="auto"/>
      </w:pPr>
      <w:r>
        <w:separator/>
      </w:r>
    </w:p>
  </w:endnote>
  <w:endnote w:type="continuationSeparator" w:id="0">
    <w:p w14:paraId="736D71D3" w14:textId="77777777" w:rsidR="009579FC" w:rsidRDefault="009579FC" w:rsidP="00153E40">
      <w:pPr>
        <w:spacing w:after="0" w:line="240" w:lineRule="auto"/>
      </w:pPr>
      <w:r>
        <w:continuationSeparator/>
      </w:r>
    </w:p>
  </w:endnote>
  <w:endnote w:type="continuationNotice" w:id="1">
    <w:p w14:paraId="5537AD7B" w14:textId="77777777" w:rsidR="009579FC" w:rsidRDefault="009579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  <w:sz w:val="20"/>
        <w:szCs w:val="20"/>
      </w:rPr>
      <w:id w:val="-828596650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  <w:sz w:val="20"/>
            <w:szCs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32A86F2C" w14:textId="0A17F511" w:rsidR="00F60265" w:rsidRPr="007C5C70" w:rsidRDefault="00C270D5" w:rsidP="00C270D5">
            <w:pPr>
              <w:pStyle w:val="Footer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7C5C70">
              <w:rPr>
                <w:rFonts w:ascii="Century Gothic" w:hAnsi="Century Gothic"/>
                <w:sz w:val="18"/>
                <w:szCs w:val="18"/>
              </w:rPr>
              <w:t xml:space="preserve">Continuous Performance Management (CPM) Planning Form | </w:t>
            </w:r>
            <w:r w:rsidR="00F60265" w:rsidRPr="007C5C70">
              <w:rPr>
                <w:rFonts w:ascii="Century Gothic" w:hAnsi="Century Gothic"/>
                <w:sz w:val="18"/>
                <w:szCs w:val="18"/>
              </w:rPr>
              <w:t xml:space="preserve">Page </w: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instrText xml:space="preserve"> PAGE </w:instrTex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7C5C70">
              <w:rPr>
                <w:rFonts w:ascii="Century Gothic" w:hAnsi="Century Gothic"/>
                <w:bCs/>
                <w:noProof/>
                <w:sz w:val="18"/>
                <w:szCs w:val="18"/>
              </w:rPr>
              <w:t>2</w: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  <w:r w:rsidR="00F60265" w:rsidRPr="007C5C70">
              <w:rPr>
                <w:rFonts w:ascii="Century Gothic" w:hAnsi="Century Gothic"/>
                <w:sz w:val="18"/>
                <w:szCs w:val="18"/>
              </w:rPr>
              <w:t xml:space="preserve"> of </w: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instrText xml:space="preserve"> NUMPAGES  </w:instrTex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7C5C70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7C5C70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2BDAAC1" w14:textId="77777777" w:rsidR="00F60265" w:rsidRDefault="00F602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8EB98" w14:textId="412E7599" w:rsidR="005431CC" w:rsidRDefault="00C270D5" w:rsidP="00C270D5">
    <w:pPr>
      <w:pStyle w:val="Footer"/>
      <w:jc w:val="right"/>
    </w:pPr>
    <w:r w:rsidRPr="00C270D5">
      <w:rPr>
        <w:sz w:val="20"/>
        <w:szCs w:val="20"/>
      </w:rPr>
      <w:t>Continuous Performance Management (CPM) Planning and Evaluation Form</w:t>
    </w:r>
    <w:r>
      <w:rPr>
        <w:sz w:val="20"/>
        <w:szCs w:val="20"/>
      </w:rPr>
      <w:t xml:space="preserve"> |</w:t>
    </w:r>
    <w:r w:rsidRPr="00C270D5">
      <w:rPr>
        <w:sz w:val="20"/>
        <w:szCs w:val="20"/>
      </w:rPr>
      <w:t xml:space="preserve"> </w:t>
    </w:r>
    <w:r w:rsidR="005431CC" w:rsidRPr="00C77910">
      <w:rPr>
        <w:sz w:val="20"/>
      </w:rPr>
      <w:t xml:space="preserve">Page </w:t>
    </w:r>
    <w:r w:rsidR="00F22FB6" w:rsidRPr="00C77910">
      <w:rPr>
        <w:sz w:val="20"/>
      </w:rPr>
      <w:fldChar w:fldCharType="begin"/>
    </w:r>
    <w:r w:rsidR="005431CC" w:rsidRPr="00C77910">
      <w:rPr>
        <w:sz w:val="20"/>
      </w:rPr>
      <w:instrText xml:space="preserve"> PAGE </w:instrText>
    </w:r>
    <w:r w:rsidR="00F22FB6" w:rsidRPr="00C77910">
      <w:rPr>
        <w:sz w:val="20"/>
      </w:rPr>
      <w:fldChar w:fldCharType="separate"/>
    </w:r>
    <w:r w:rsidR="00FD29B7">
      <w:rPr>
        <w:noProof/>
        <w:sz w:val="20"/>
      </w:rPr>
      <w:t>1</w:t>
    </w:r>
    <w:r w:rsidR="00F22FB6" w:rsidRPr="00C77910">
      <w:rPr>
        <w:sz w:val="20"/>
      </w:rPr>
      <w:fldChar w:fldCharType="end"/>
    </w:r>
    <w:r w:rsidR="005431CC" w:rsidRPr="00C77910">
      <w:rPr>
        <w:sz w:val="20"/>
      </w:rPr>
      <w:t xml:space="preserve"> of </w:t>
    </w:r>
    <w:r w:rsidR="00F22FB6" w:rsidRPr="00C77910">
      <w:rPr>
        <w:sz w:val="20"/>
      </w:rPr>
      <w:fldChar w:fldCharType="begin"/>
    </w:r>
    <w:r w:rsidR="005431CC" w:rsidRPr="00C77910">
      <w:rPr>
        <w:sz w:val="20"/>
      </w:rPr>
      <w:instrText xml:space="preserve"> NUMPAGES  </w:instrText>
    </w:r>
    <w:r w:rsidR="00F22FB6" w:rsidRPr="00C77910">
      <w:rPr>
        <w:sz w:val="20"/>
      </w:rPr>
      <w:fldChar w:fldCharType="separate"/>
    </w:r>
    <w:r w:rsidR="00FD29B7">
      <w:rPr>
        <w:noProof/>
        <w:sz w:val="20"/>
      </w:rPr>
      <w:t>3</w:t>
    </w:r>
    <w:r w:rsidR="00F22FB6" w:rsidRPr="00C77910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  <w:sz w:val="18"/>
        <w:szCs w:val="18"/>
      </w:rPr>
      <w:id w:val="1333566668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  <w:sz w:val="18"/>
            <w:szCs w:val="18"/>
          </w:rPr>
          <w:id w:val="-644584183"/>
          <w:docPartObj>
            <w:docPartGallery w:val="Page Numbers (Top of Page)"/>
            <w:docPartUnique/>
          </w:docPartObj>
        </w:sdtPr>
        <w:sdtEndPr/>
        <w:sdtContent>
          <w:p w14:paraId="042097DA" w14:textId="3661E64A" w:rsidR="00F60265" w:rsidRPr="008341F2" w:rsidRDefault="00C270D5" w:rsidP="00C270D5">
            <w:pPr>
              <w:pStyle w:val="Footer"/>
              <w:jc w:val="right"/>
              <w:rPr>
                <w:rFonts w:ascii="Century Gothic" w:hAnsi="Century Gothic"/>
                <w:sz w:val="18"/>
                <w:szCs w:val="18"/>
              </w:rPr>
            </w:pPr>
            <w:r w:rsidRPr="008341F2">
              <w:rPr>
                <w:rFonts w:ascii="Century Gothic" w:hAnsi="Century Gothic"/>
                <w:sz w:val="18"/>
                <w:szCs w:val="18"/>
              </w:rPr>
              <w:t xml:space="preserve">Continuous Performance Management (CPM) Planning Form | </w:t>
            </w:r>
            <w:r w:rsidR="00F60265" w:rsidRPr="008341F2">
              <w:rPr>
                <w:rFonts w:ascii="Century Gothic" w:hAnsi="Century Gothic"/>
                <w:sz w:val="18"/>
                <w:szCs w:val="18"/>
              </w:rPr>
              <w:t xml:space="preserve">Page 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instrText xml:space="preserve"> PAGE </w:instrTex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8341F2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  <w:r w:rsidR="00F60265" w:rsidRPr="008341F2">
              <w:rPr>
                <w:rFonts w:ascii="Century Gothic" w:hAnsi="Century Gothic"/>
                <w:sz w:val="18"/>
                <w:szCs w:val="18"/>
              </w:rPr>
              <w:t xml:space="preserve"> of 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instrText xml:space="preserve"> NUMPAGES  </w:instrTex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8341F2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16E2956" w14:textId="77777777" w:rsidR="00F60265" w:rsidRPr="008341F2" w:rsidRDefault="00F60265">
    <w:pPr>
      <w:pStyle w:val="Footer"/>
      <w:rPr>
        <w:rFonts w:ascii="Century Gothic" w:hAnsi="Century Gothic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69C89" w14:textId="77777777" w:rsidR="009579FC" w:rsidRDefault="009579FC" w:rsidP="00153E40">
      <w:pPr>
        <w:spacing w:after="0" w:line="240" w:lineRule="auto"/>
      </w:pPr>
      <w:r>
        <w:separator/>
      </w:r>
    </w:p>
  </w:footnote>
  <w:footnote w:type="continuationSeparator" w:id="0">
    <w:p w14:paraId="53B1407B" w14:textId="77777777" w:rsidR="009579FC" w:rsidRDefault="009579FC" w:rsidP="00153E40">
      <w:pPr>
        <w:spacing w:after="0" w:line="240" w:lineRule="auto"/>
      </w:pPr>
      <w:r>
        <w:continuationSeparator/>
      </w:r>
    </w:p>
  </w:footnote>
  <w:footnote w:type="continuationNotice" w:id="1">
    <w:p w14:paraId="6F81CCDB" w14:textId="77777777" w:rsidR="009579FC" w:rsidRDefault="009579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FAADF" w14:textId="61E248F1" w:rsidR="00126480" w:rsidRDefault="0012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E454F" w14:textId="411535B8" w:rsidR="00126480" w:rsidRDefault="001264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E2693" w14:textId="06B4D1D3" w:rsidR="00126480" w:rsidRDefault="001264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703D1"/>
    <w:multiLevelType w:val="hybridMultilevel"/>
    <w:tmpl w:val="5324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BQI9ws9jXMncQ+TXBJDwXU+Z1xBMjcKeXXfvabjAnXvfidAX+afcWiDDwhe0sr1dnBNa0ZgUIe6XdUNsD97jw==" w:salt="00uXNIav2QLyTpRgNddgDw=="/>
  <w:styleLockTheme/>
  <w:styleLockQFSet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NTU3tbQwNDGxNLFQ0lEKTi0uzszPAykwrQUABAWDzSwAAAA="/>
  </w:docVars>
  <w:rsids>
    <w:rsidRoot w:val="00153E40"/>
    <w:rsid w:val="00000E05"/>
    <w:rsid w:val="00003D4B"/>
    <w:rsid w:val="00010CBE"/>
    <w:rsid w:val="000119DD"/>
    <w:rsid w:val="000126AA"/>
    <w:rsid w:val="00013E14"/>
    <w:rsid w:val="00020A61"/>
    <w:rsid w:val="0002667F"/>
    <w:rsid w:val="000302C1"/>
    <w:rsid w:val="00030562"/>
    <w:rsid w:val="00035C70"/>
    <w:rsid w:val="00044CC0"/>
    <w:rsid w:val="00045B00"/>
    <w:rsid w:val="0005182F"/>
    <w:rsid w:val="00051CF9"/>
    <w:rsid w:val="00054080"/>
    <w:rsid w:val="000604C4"/>
    <w:rsid w:val="000621C1"/>
    <w:rsid w:val="00063BAE"/>
    <w:rsid w:val="00067F94"/>
    <w:rsid w:val="000703B7"/>
    <w:rsid w:val="00071099"/>
    <w:rsid w:val="00072EEB"/>
    <w:rsid w:val="000740A4"/>
    <w:rsid w:val="000754D3"/>
    <w:rsid w:val="00077FFD"/>
    <w:rsid w:val="0009058E"/>
    <w:rsid w:val="0009090A"/>
    <w:rsid w:val="00096509"/>
    <w:rsid w:val="00096747"/>
    <w:rsid w:val="000A5558"/>
    <w:rsid w:val="000C2828"/>
    <w:rsid w:val="000D3396"/>
    <w:rsid w:val="000D5DF8"/>
    <w:rsid w:val="000E0617"/>
    <w:rsid w:val="000E0764"/>
    <w:rsid w:val="000E0BE2"/>
    <w:rsid w:val="000E26AE"/>
    <w:rsid w:val="000E3CB4"/>
    <w:rsid w:val="000F5837"/>
    <w:rsid w:val="000F7291"/>
    <w:rsid w:val="001037B9"/>
    <w:rsid w:val="001054AA"/>
    <w:rsid w:val="00105D77"/>
    <w:rsid w:val="00111C65"/>
    <w:rsid w:val="001127D1"/>
    <w:rsid w:val="00112F14"/>
    <w:rsid w:val="00115D6D"/>
    <w:rsid w:val="00121D0E"/>
    <w:rsid w:val="00126200"/>
    <w:rsid w:val="00126480"/>
    <w:rsid w:val="00126976"/>
    <w:rsid w:val="00137EF4"/>
    <w:rsid w:val="00146457"/>
    <w:rsid w:val="00146BFA"/>
    <w:rsid w:val="001519EB"/>
    <w:rsid w:val="00153E40"/>
    <w:rsid w:val="00155926"/>
    <w:rsid w:val="001579F9"/>
    <w:rsid w:val="0016396F"/>
    <w:rsid w:val="0016586C"/>
    <w:rsid w:val="0017126E"/>
    <w:rsid w:val="00174AC1"/>
    <w:rsid w:val="00183F88"/>
    <w:rsid w:val="001873C4"/>
    <w:rsid w:val="001A0AE4"/>
    <w:rsid w:val="001B1034"/>
    <w:rsid w:val="001B7BB9"/>
    <w:rsid w:val="001C11A2"/>
    <w:rsid w:val="001C5769"/>
    <w:rsid w:val="001D20BB"/>
    <w:rsid w:val="001D2D68"/>
    <w:rsid w:val="001E5BEC"/>
    <w:rsid w:val="00200320"/>
    <w:rsid w:val="00206474"/>
    <w:rsid w:val="00216C0E"/>
    <w:rsid w:val="002177D3"/>
    <w:rsid w:val="00217E80"/>
    <w:rsid w:val="0023122E"/>
    <w:rsid w:val="00231EBC"/>
    <w:rsid w:val="00237F1B"/>
    <w:rsid w:val="00243F67"/>
    <w:rsid w:val="00245D1C"/>
    <w:rsid w:val="00250761"/>
    <w:rsid w:val="0025122B"/>
    <w:rsid w:val="00260562"/>
    <w:rsid w:val="00267EE1"/>
    <w:rsid w:val="002771AC"/>
    <w:rsid w:val="002829E5"/>
    <w:rsid w:val="00283CFE"/>
    <w:rsid w:val="0028438A"/>
    <w:rsid w:val="0028653A"/>
    <w:rsid w:val="00291DBD"/>
    <w:rsid w:val="002A112A"/>
    <w:rsid w:val="002B3E52"/>
    <w:rsid w:val="002B7AED"/>
    <w:rsid w:val="002C0434"/>
    <w:rsid w:val="002C0FC8"/>
    <w:rsid w:val="002C1930"/>
    <w:rsid w:val="002D0FA7"/>
    <w:rsid w:val="002D3C9F"/>
    <w:rsid w:val="002E1648"/>
    <w:rsid w:val="002E2BFF"/>
    <w:rsid w:val="002E6E36"/>
    <w:rsid w:val="002E7163"/>
    <w:rsid w:val="002F0BDE"/>
    <w:rsid w:val="003001E2"/>
    <w:rsid w:val="00302F3D"/>
    <w:rsid w:val="00305E1C"/>
    <w:rsid w:val="00315539"/>
    <w:rsid w:val="00322F84"/>
    <w:rsid w:val="00325C9D"/>
    <w:rsid w:val="003371F2"/>
    <w:rsid w:val="00340205"/>
    <w:rsid w:val="00340960"/>
    <w:rsid w:val="0034466D"/>
    <w:rsid w:val="00355C0D"/>
    <w:rsid w:val="0036361C"/>
    <w:rsid w:val="00363E48"/>
    <w:rsid w:val="00380C90"/>
    <w:rsid w:val="0038477D"/>
    <w:rsid w:val="00385980"/>
    <w:rsid w:val="0039392D"/>
    <w:rsid w:val="00395155"/>
    <w:rsid w:val="003B43C8"/>
    <w:rsid w:val="003B7348"/>
    <w:rsid w:val="003C6FA6"/>
    <w:rsid w:val="003E2433"/>
    <w:rsid w:val="0040003E"/>
    <w:rsid w:val="004007A7"/>
    <w:rsid w:val="00406008"/>
    <w:rsid w:val="00406826"/>
    <w:rsid w:val="004079B2"/>
    <w:rsid w:val="0042357C"/>
    <w:rsid w:val="00432B48"/>
    <w:rsid w:val="00433334"/>
    <w:rsid w:val="00433CD2"/>
    <w:rsid w:val="00440FAE"/>
    <w:rsid w:val="00441917"/>
    <w:rsid w:val="0044327E"/>
    <w:rsid w:val="00452955"/>
    <w:rsid w:val="00452A7A"/>
    <w:rsid w:val="00457461"/>
    <w:rsid w:val="00460F7D"/>
    <w:rsid w:val="00467C93"/>
    <w:rsid w:val="0049585C"/>
    <w:rsid w:val="0049620E"/>
    <w:rsid w:val="00497829"/>
    <w:rsid w:val="00497FCB"/>
    <w:rsid w:val="004A17BE"/>
    <w:rsid w:val="004A4CE8"/>
    <w:rsid w:val="004A576A"/>
    <w:rsid w:val="004B0024"/>
    <w:rsid w:val="004B2A72"/>
    <w:rsid w:val="004C0349"/>
    <w:rsid w:val="004C1EB1"/>
    <w:rsid w:val="004C28C7"/>
    <w:rsid w:val="004C4C38"/>
    <w:rsid w:val="004D02D7"/>
    <w:rsid w:val="004E0CF5"/>
    <w:rsid w:val="004E3DE9"/>
    <w:rsid w:val="004E69DE"/>
    <w:rsid w:val="00500279"/>
    <w:rsid w:val="005102FC"/>
    <w:rsid w:val="00510456"/>
    <w:rsid w:val="00513EE1"/>
    <w:rsid w:val="005158CE"/>
    <w:rsid w:val="005171ED"/>
    <w:rsid w:val="0051748B"/>
    <w:rsid w:val="0051797C"/>
    <w:rsid w:val="005216A0"/>
    <w:rsid w:val="0052399E"/>
    <w:rsid w:val="005245F5"/>
    <w:rsid w:val="00525898"/>
    <w:rsid w:val="00535E91"/>
    <w:rsid w:val="005367D3"/>
    <w:rsid w:val="00541D03"/>
    <w:rsid w:val="005431CC"/>
    <w:rsid w:val="00544108"/>
    <w:rsid w:val="00545881"/>
    <w:rsid w:val="00545B82"/>
    <w:rsid w:val="0055183F"/>
    <w:rsid w:val="00552E86"/>
    <w:rsid w:val="00556D4E"/>
    <w:rsid w:val="005612B4"/>
    <w:rsid w:val="0057326F"/>
    <w:rsid w:val="00574ED8"/>
    <w:rsid w:val="00577ECE"/>
    <w:rsid w:val="0059129B"/>
    <w:rsid w:val="00592BBF"/>
    <w:rsid w:val="00596AB8"/>
    <w:rsid w:val="00597A1E"/>
    <w:rsid w:val="005A0D5C"/>
    <w:rsid w:val="005A1638"/>
    <w:rsid w:val="005A5E66"/>
    <w:rsid w:val="005A64FB"/>
    <w:rsid w:val="005A7E0F"/>
    <w:rsid w:val="005B0155"/>
    <w:rsid w:val="005B0D67"/>
    <w:rsid w:val="005B46D7"/>
    <w:rsid w:val="005C6730"/>
    <w:rsid w:val="005D24A8"/>
    <w:rsid w:val="005E0057"/>
    <w:rsid w:val="005E03A8"/>
    <w:rsid w:val="005E139A"/>
    <w:rsid w:val="005E1BE8"/>
    <w:rsid w:val="005E4874"/>
    <w:rsid w:val="005E786A"/>
    <w:rsid w:val="005F1EBB"/>
    <w:rsid w:val="005F37B4"/>
    <w:rsid w:val="005F67AD"/>
    <w:rsid w:val="005F6B90"/>
    <w:rsid w:val="00601C23"/>
    <w:rsid w:val="0060413D"/>
    <w:rsid w:val="00606B17"/>
    <w:rsid w:val="00607C2C"/>
    <w:rsid w:val="006205AE"/>
    <w:rsid w:val="00622EB9"/>
    <w:rsid w:val="00630941"/>
    <w:rsid w:val="006343C9"/>
    <w:rsid w:val="0063668E"/>
    <w:rsid w:val="006410C0"/>
    <w:rsid w:val="00641227"/>
    <w:rsid w:val="006425B1"/>
    <w:rsid w:val="00643485"/>
    <w:rsid w:val="00643761"/>
    <w:rsid w:val="00645CD7"/>
    <w:rsid w:val="006627F9"/>
    <w:rsid w:val="0066604D"/>
    <w:rsid w:val="0066716B"/>
    <w:rsid w:val="006707BD"/>
    <w:rsid w:val="00672BFB"/>
    <w:rsid w:val="00691E8C"/>
    <w:rsid w:val="006A04E7"/>
    <w:rsid w:val="006A0858"/>
    <w:rsid w:val="006A1EEF"/>
    <w:rsid w:val="006A24F0"/>
    <w:rsid w:val="006C3064"/>
    <w:rsid w:val="006C50C4"/>
    <w:rsid w:val="006C5F4E"/>
    <w:rsid w:val="006D2DAA"/>
    <w:rsid w:val="006D78E0"/>
    <w:rsid w:val="006E47C7"/>
    <w:rsid w:val="006F51A1"/>
    <w:rsid w:val="0070084B"/>
    <w:rsid w:val="007016FB"/>
    <w:rsid w:val="007055F9"/>
    <w:rsid w:val="007202B6"/>
    <w:rsid w:val="007235F1"/>
    <w:rsid w:val="00724C75"/>
    <w:rsid w:val="00726D1C"/>
    <w:rsid w:val="00745C61"/>
    <w:rsid w:val="00746BB0"/>
    <w:rsid w:val="00750F96"/>
    <w:rsid w:val="00754945"/>
    <w:rsid w:val="007549BE"/>
    <w:rsid w:val="00763EEE"/>
    <w:rsid w:val="00766A8C"/>
    <w:rsid w:val="00767C6B"/>
    <w:rsid w:val="00771B25"/>
    <w:rsid w:val="00783B72"/>
    <w:rsid w:val="00783CA3"/>
    <w:rsid w:val="00787B31"/>
    <w:rsid w:val="00790EAB"/>
    <w:rsid w:val="0079357D"/>
    <w:rsid w:val="00794B13"/>
    <w:rsid w:val="007A0B44"/>
    <w:rsid w:val="007A1EC0"/>
    <w:rsid w:val="007A2834"/>
    <w:rsid w:val="007A724B"/>
    <w:rsid w:val="007A73BC"/>
    <w:rsid w:val="007B19D9"/>
    <w:rsid w:val="007C52C4"/>
    <w:rsid w:val="007C5C70"/>
    <w:rsid w:val="007C5EA3"/>
    <w:rsid w:val="007D1B91"/>
    <w:rsid w:val="007E13F6"/>
    <w:rsid w:val="007E22E2"/>
    <w:rsid w:val="007E7CAE"/>
    <w:rsid w:val="007F3098"/>
    <w:rsid w:val="007F3EBD"/>
    <w:rsid w:val="007F5AEC"/>
    <w:rsid w:val="007F6B09"/>
    <w:rsid w:val="008014D6"/>
    <w:rsid w:val="0081295D"/>
    <w:rsid w:val="00824BD3"/>
    <w:rsid w:val="00825129"/>
    <w:rsid w:val="008279E5"/>
    <w:rsid w:val="00830187"/>
    <w:rsid w:val="00830A60"/>
    <w:rsid w:val="00834029"/>
    <w:rsid w:val="008341F2"/>
    <w:rsid w:val="00837C89"/>
    <w:rsid w:val="008433B3"/>
    <w:rsid w:val="00844D24"/>
    <w:rsid w:val="00846C0D"/>
    <w:rsid w:val="008501BD"/>
    <w:rsid w:val="0085340B"/>
    <w:rsid w:val="0085362A"/>
    <w:rsid w:val="008548D4"/>
    <w:rsid w:val="00861539"/>
    <w:rsid w:val="008674B5"/>
    <w:rsid w:val="00871353"/>
    <w:rsid w:val="00873ABA"/>
    <w:rsid w:val="008778B2"/>
    <w:rsid w:val="00880007"/>
    <w:rsid w:val="008815A0"/>
    <w:rsid w:val="00883A36"/>
    <w:rsid w:val="00884B15"/>
    <w:rsid w:val="00885CDC"/>
    <w:rsid w:val="008931D6"/>
    <w:rsid w:val="00893FFA"/>
    <w:rsid w:val="0089581A"/>
    <w:rsid w:val="00895B77"/>
    <w:rsid w:val="008A1ED0"/>
    <w:rsid w:val="008A3928"/>
    <w:rsid w:val="008A69DC"/>
    <w:rsid w:val="008B102B"/>
    <w:rsid w:val="008B249D"/>
    <w:rsid w:val="008B363F"/>
    <w:rsid w:val="008B5ED2"/>
    <w:rsid w:val="008B617D"/>
    <w:rsid w:val="008C1407"/>
    <w:rsid w:val="008D0682"/>
    <w:rsid w:val="008D3DAC"/>
    <w:rsid w:val="008D5941"/>
    <w:rsid w:val="008D65C6"/>
    <w:rsid w:val="008D76F7"/>
    <w:rsid w:val="008E2589"/>
    <w:rsid w:val="008F2491"/>
    <w:rsid w:val="008F295F"/>
    <w:rsid w:val="008F2B37"/>
    <w:rsid w:val="008F3530"/>
    <w:rsid w:val="008F6295"/>
    <w:rsid w:val="009003E9"/>
    <w:rsid w:val="00901A69"/>
    <w:rsid w:val="0090392E"/>
    <w:rsid w:val="009046D1"/>
    <w:rsid w:val="00904D47"/>
    <w:rsid w:val="00912284"/>
    <w:rsid w:val="00912C72"/>
    <w:rsid w:val="00915260"/>
    <w:rsid w:val="0092163E"/>
    <w:rsid w:val="00921AEF"/>
    <w:rsid w:val="00923EDA"/>
    <w:rsid w:val="00925392"/>
    <w:rsid w:val="009255FA"/>
    <w:rsid w:val="00940159"/>
    <w:rsid w:val="0095175C"/>
    <w:rsid w:val="00957625"/>
    <w:rsid w:val="009579FC"/>
    <w:rsid w:val="00961B21"/>
    <w:rsid w:val="00962F38"/>
    <w:rsid w:val="009645A5"/>
    <w:rsid w:val="009650FE"/>
    <w:rsid w:val="00965335"/>
    <w:rsid w:val="00965447"/>
    <w:rsid w:val="009741CE"/>
    <w:rsid w:val="0097595F"/>
    <w:rsid w:val="009759E5"/>
    <w:rsid w:val="00975AE6"/>
    <w:rsid w:val="009874ED"/>
    <w:rsid w:val="009912D5"/>
    <w:rsid w:val="00993A22"/>
    <w:rsid w:val="00994489"/>
    <w:rsid w:val="009947CC"/>
    <w:rsid w:val="00995026"/>
    <w:rsid w:val="009A2618"/>
    <w:rsid w:val="009A2FBD"/>
    <w:rsid w:val="009A31A1"/>
    <w:rsid w:val="009A31CC"/>
    <w:rsid w:val="009B0DD1"/>
    <w:rsid w:val="009B605C"/>
    <w:rsid w:val="009C0F0B"/>
    <w:rsid w:val="009C2089"/>
    <w:rsid w:val="009C25F8"/>
    <w:rsid w:val="009D0135"/>
    <w:rsid w:val="009D69FA"/>
    <w:rsid w:val="009E1594"/>
    <w:rsid w:val="009E7D95"/>
    <w:rsid w:val="00A04528"/>
    <w:rsid w:val="00A045D6"/>
    <w:rsid w:val="00A21AEA"/>
    <w:rsid w:val="00A2298E"/>
    <w:rsid w:val="00A24B2F"/>
    <w:rsid w:val="00A30124"/>
    <w:rsid w:val="00A31CC8"/>
    <w:rsid w:val="00A42FD7"/>
    <w:rsid w:val="00A56043"/>
    <w:rsid w:val="00A61457"/>
    <w:rsid w:val="00A61BBE"/>
    <w:rsid w:val="00A70D1E"/>
    <w:rsid w:val="00A739D8"/>
    <w:rsid w:val="00A75163"/>
    <w:rsid w:val="00A838C5"/>
    <w:rsid w:val="00A8669B"/>
    <w:rsid w:val="00A92B8D"/>
    <w:rsid w:val="00A97D7D"/>
    <w:rsid w:val="00AA10D5"/>
    <w:rsid w:val="00AA22CA"/>
    <w:rsid w:val="00AA4947"/>
    <w:rsid w:val="00AB2566"/>
    <w:rsid w:val="00AC2F1C"/>
    <w:rsid w:val="00AC5D07"/>
    <w:rsid w:val="00AC5D5A"/>
    <w:rsid w:val="00AD08E3"/>
    <w:rsid w:val="00AD750E"/>
    <w:rsid w:val="00AF57E7"/>
    <w:rsid w:val="00B070F6"/>
    <w:rsid w:val="00B0749F"/>
    <w:rsid w:val="00B118DD"/>
    <w:rsid w:val="00B13AE5"/>
    <w:rsid w:val="00B177B1"/>
    <w:rsid w:val="00B45BB4"/>
    <w:rsid w:val="00B474C0"/>
    <w:rsid w:val="00B57BBF"/>
    <w:rsid w:val="00B61679"/>
    <w:rsid w:val="00B62383"/>
    <w:rsid w:val="00B64A43"/>
    <w:rsid w:val="00B666B9"/>
    <w:rsid w:val="00B677E2"/>
    <w:rsid w:val="00B8140F"/>
    <w:rsid w:val="00B83C76"/>
    <w:rsid w:val="00B84871"/>
    <w:rsid w:val="00B876E2"/>
    <w:rsid w:val="00B87E80"/>
    <w:rsid w:val="00B9461E"/>
    <w:rsid w:val="00B95DB0"/>
    <w:rsid w:val="00B968FB"/>
    <w:rsid w:val="00B9758D"/>
    <w:rsid w:val="00BA211C"/>
    <w:rsid w:val="00BA21E7"/>
    <w:rsid w:val="00BC015D"/>
    <w:rsid w:val="00BC0256"/>
    <w:rsid w:val="00BC4262"/>
    <w:rsid w:val="00BD29A3"/>
    <w:rsid w:val="00BD376A"/>
    <w:rsid w:val="00BE1195"/>
    <w:rsid w:val="00BE47E3"/>
    <w:rsid w:val="00BF0AAF"/>
    <w:rsid w:val="00BF2649"/>
    <w:rsid w:val="00BF55C8"/>
    <w:rsid w:val="00BF78B1"/>
    <w:rsid w:val="00C0194D"/>
    <w:rsid w:val="00C040DA"/>
    <w:rsid w:val="00C10328"/>
    <w:rsid w:val="00C107D9"/>
    <w:rsid w:val="00C14805"/>
    <w:rsid w:val="00C2115B"/>
    <w:rsid w:val="00C24C5C"/>
    <w:rsid w:val="00C25644"/>
    <w:rsid w:val="00C270D5"/>
    <w:rsid w:val="00C303D7"/>
    <w:rsid w:val="00C31C32"/>
    <w:rsid w:val="00C3230F"/>
    <w:rsid w:val="00C33648"/>
    <w:rsid w:val="00C355FE"/>
    <w:rsid w:val="00C44233"/>
    <w:rsid w:val="00C44FC6"/>
    <w:rsid w:val="00C469AE"/>
    <w:rsid w:val="00C5185F"/>
    <w:rsid w:val="00C57230"/>
    <w:rsid w:val="00C65FD2"/>
    <w:rsid w:val="00C72445"/>
    <w:rsid w:val="00C72859"/>
    <w:rsid w:val="00C77910"/>
    <w:rsid w:val="00C82274"/>
    <w:rsid w:val="00C82783"/>
    <w:rsid w:val="00C8301E"/>
    <w:rsid w:val="00C8382B"/>
    <w:rsid w:val="00C86716"/>
    <w:rsid w:val="00C86E24"/>
    <w:rsid w:val="00C96C14"/>
    <w:rsid w:val="00C974BE"/>
    <w:rsid w:val="00C97CDA"/>
    <w:rsid w:val="00CA5B26"/>
    <w:rsid w:val="00CA6097"/>
    <w:rsid w:val="00CC30C6"/>
    <w:rsid w:val="00CC3BE1"/>
    <w:rsid w:val="00CD4664"/>
    <w:rsid w:val="00CE2169"/>
    <w:rsid w:val="00CE22E4"/>
    <w:rsid w:val="00CE36AF"/>
    <w:rsid w:val="00CF28C8"/>
    <w:rsid w:val="00CF2BBF"/>
    <w:rsid w:val="00CF2C7B"/>
    <w:rsid w:val="00D02CD9"/>
    <w:rsid w:val="00D033B3"/>
    <w:rsid w:val="00D05B07"/>
    <w:rsid w:val="00D070AC"/>
    <w:rsid w:val="00D113D7"/>
    <w:rsid w:val="00D16468"/>
    <w:rsid w:val="00D16B8B"/>
    <w:rsid w:val="00D21267"/>
    <w:rsid w:val="00D23105"/>
    <w:rsid w:val="00D24B77"/>
    <w:rsid w:val="00D41755"/>
    <w:rsid w:val="00D42FA9"/>
    <w:rsid w:val="00D45B1D"/>
    <w:rsid w:val="00D51CC4"/>
    <w:rsid w:val="00D53C5F"/>
    <w:rsid w:val="00D6001C"/>
    <w:rsid w:val="00D604E2"/>
    <w:rsid w:val="00D63C2A"/>
    <w:rsid w:val="00D67EA5"/>
    <w:rsid w:val="00D70B8C"/>
    <w:rsid w:val="00D729AA"/>
    <w:rsid w:val="00D7487E"/>
    <w:rsid w:val="00D869EF"/>
    <w:rsid w:val="00D9039F"/>
    <w:rsid w:val="00D90F07"/>
    <w:rsid w:val="00D9219A"/>
    <w:rsid w:val="00D930D7"/>
    <w:rsid w:val="00D93FB3"/>
    <w:rsid w:val="00D94E57"/>
    <w:rsid w:val="00DA1F67"/>
    <w:rsid w:val="00DA5E78"/>
    <w:rsid w:val="00DA6A67"/>
    <w:rsid w:val="00DA7D13"/>
    <w:rsid w:val="00DB1FCB"/>
    <w:rsid w:val="00DB6859"/>
    <w:rsid w:val="00DC25D1"/>
    <w:rsid w:val="00DC4E3F"/>
    <w:rsid w:val="00DE32CF"/>
    <w:rsid w:val="00DE34ED"/>
    <w:rsid w:val="00DE75CF"/>
    <w:rsid w:val="00E035AC"/>
    <w:rsid w:val="00E139A0"/>
    <w:rsid w:val="00E2009A"/>
    <w:rsid w:val="00E208A9"/>
    <w:rsid w:val="00E20E6E"/>
    <w:rsid w:val="00E304BA"/>
    <w:rsid w:val="00E450A0"/>
    <w:rsid w:val="00E53071"/>
    <w:rsid w:val="00E539A2"/>
    <w:rsid w:val="00E61F67"/>
    <w:rsid w:val="00E625D1"/>
    <w:rsid w:val="00E731FB"/>
    <w:rsid w:val="00E91603"/>
    <w:rsid w:val="00E941FE"/>
    <w:rsid w:val="00EA1FE9"/>
    <w:rsid w:val="00EA6D65"/>
    <w:rsid w:val="00EA7EE4"/>
    <w:rsid w:val="00EB536D"/>
    <w:rsid w:val="00EB56BD"/>
    <w:rsid w:val="00EC630A"/>
    <w:rsid w:val="00ED0B9A"/>
    <w:rsid w:val="00ED18D1"/>
    <w:rsid w:val="00ED779B"/>
    <w:rsid w:val="00EE1623"/>
    <w:rsid w:val="00EE24D6"/>
    <w:rsid w:val="00EF0482"/>
    <w:rsid w:val="00F0252F"/>
    <w:rsid w:val="00F07E11"/>
    <w:rsid w:val="00F22FB6"/>
    <w:rsid w:val="00F26BCB"/>
    <w:rsid w:val="00F301DE"/>
    <w:rsid w:val="00F33E22"/>
    <w:rsid w:val="00F347FE"/>
    <w:rsid w:val="00F350A0"/>
    <w:rsid w:val="00F3515C"/>
    <w:rsid w:val="00F36DF2"/>
    <w:rsid w:val="00F42956"/>
    <w:rsid w:val="00F44916"/>
    <w:rsid w:val="00F450E3"/>
    <w:rsid w:val="00F502DB"/>
    <w:rsid w:val="00F50D26"/>
    <w:rsid w:val="00F60265"/>
    <w:rsid w:val="00F62642"/>
    <w:rsid w:val="00F73119"/>
    <w:rsid w:val="00F76644"/>
    <w:rsid w:val="00F828AB"/>
    <w:rsid w:val="00F85989"/>
    <w:rsid w:val="00F86913"/>
    <w:rsid w:val="00F959AB"/>
    <w:rsid w:val="00FA0DDE"/>
    <w:rsid w:val="00FA2C58"/>
    <w:rsid w:val="00FA6BF4"/>
    <w:rsid w:val="00FB3AE1"/>
    <w:rsid w:val="00FB6E3D"/>
    <w:rsid w:val="00FC7BC0"/>
    <w:rsid w:val="00FC7D87"/>
    <w:rsid w:val="00FD29B7"/>
    <w:rsid w:val="00FE08DD"/>
    <w:rsid w:val="00FE6903"/>
    <w:rsid w:val="00FF0C5F"/>
    <w:rsid w:val="00FF3E88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5A83F"/>
  <w15:docId w15:val="{3FC80DAF-BB5E-48C3-A66F-95B5085A9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11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4CE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4CE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E40"/>
  </w:style>
  <w:style w:type="paragraph" w:styleId="Footer">
    <w:name w:val="footer"/>
    <w:basedOn w:val="Normal"/>
    <w:link w:val="Foot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E40"/>
  </w:style>
  <w:style w:type="table" w:styleId="TableGrid">
    <w:name w:val="Table Grid"/>
    <w:basedOn w:val="TableNormal"/>
    <w:uiPriority w:val="59"/>
    <w:rsid w:val="00153E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3DE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3DE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character" w:customStyle="1" w:styleId="Heading1Char">
    <w:name w:val="Heading 1 Char"/>
    <w:link w:val="Heading1"/>
    <w:uiPriority w:val="9"/>
    <w:rsid w:val="004A4CE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4A4CE8"/>
    <w:rPr>
      <w:sz w:val="22"/>
      <w:szCs w:val="22"/>
    </w:rPr>
  </w:style>
  <w:style w:type="character" w:customStyle="1" w:styleId="Heading2Char">
    <w:name w:val="Heading 2 Char"/>
    <w:link w:val="Heading2"/>
    <w:uiPriority w:val="9"/>
    <w:semiHidden/>
    <w:rsid w:val="004A4CE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A4CE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4A4CE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4CE8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link w:val="Subtitle"/>
    <w:uiPriority w:val="11"/>
    <w:rsid w:val="004A4CE8"/>
    <w:rPr>
      <w:rFonts w:ascii="Cambria" w:eastAsia="Times New Roman" w:hAnsi="Cambria" w:cs="Times New Roman"/>
      <w:sz w:val="24"/>
      <w:szCs w:val="24"/>
    </w:rPr>
  </w:style>
  <w:style w:type="character" w:styleId="Hyperlink">
    <w:name w:val="Hyperlink"/>
    <w:uiPriority w:val="99"/>
    <w:unhideWhenUsed/>
    <w:rsid w:val="0088000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1EC0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783"/>
    <w:rPr>
      <w:rFonts w:ascii="Tahoma" w:hAnsi="Tahoma" w:cs="Tahoma"/>
      <w:sz w:val="16"/>
      <w:szCs w:val="16"/>
    </w:rPr>
  </w:style>
  <w:style w:type="table" w:styleId="GridTable3-Accent1">
    <w:name w:val="Grid Table 3 Accent 1"/>
    <w:basedOn w:val="TableNormal"/>
    <w:uiPriority w:val="48"/>
    <w:rsid w:val="00794B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6604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E786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9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pps01.civilservice.louisiana.gov/referenceandreporting/cpmbankofgoalscompetencies.aspx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C113088F3A4F8B999E0B79D48AB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20545-219F-4B18-8B5F-F809C56B5D9E}"/>
      </w:docPartPr>
      <w:docPartBody>
        <w:p w:rsidR="00580CC9" w:rsidRDefault="00580CC9" w:rsidP="00580CC9">
          <w:pPr>
            <w:pStyle w:val="F5C113088F3A4F8B999E0B79D48AB61C"/>
          </w:pPr>
          <w:r w:rsidRPr="00DE4C8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0CC9"/>
    <w:rsid w:val="00580CC9"/>
    <w:rsid w:val="00787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0CC9"/>
    <w:rPr>
      <w:color w:val="666666"/>
    </w:rPr>
  </w:style>
  <w:style w:type="paragraph" w:customStyle="1" w:styleId="F5C113088F3A4F8B999E0B79D48AB61C">
    <w:name w:val="F5C113088F3A4F8B999E0B79D48AB61C"/>
    <w:rsid w:val="00580CC9"/>
    <w:pPr>
      <w:spacing w:after="200"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80C541-0CAA-48E1-93D6-69D9F8983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cs</Company>
  <LinksUpToDate>false</LinksUpToDate>
  <CharactersWithSpaces>1516</CharactersWithSpaces>
  <SharedDoc>false</SharedDoc>
  <HLinks>
    <vt:vector size="6" baseType="variant">
      <vt:variant>
        <vt:i4>6488179</vt:i4>
      </vt:variant>
      <vt:variant>
        <vt:i4>93</vt:i4>
      </vt:variant>
      <vt:variant>
        <vt:i4>0</vt:i4>
      </vt:variant>
      <vt:variant>
        <vt:i4>5</vt:i4>
      </vt:variant>
      <vt:variant>
        <vt:lpwstr>http://www.civilservice.louisiana.gov/Divisions/ProgramAssistance/expectation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bush</dc:creator>
  <cp:lastModifiedBy>Melissa Ducote</cp:lastModifiedBy>
  <cp:revision>2</cp:revision>
  <cp:lastPrinted>2024-11-18T14:23:00Z</cp:lastPrinted>
  <dcterms:created xsi:type="dcterms:W3CDTF">2025-01-23T21:49:00Z</dcterms:created>
  <dcterms:modified xsi:type="dcterms:W3CDTF">2025-01-23T21:49:00Z</dcterms:modified>
</cp:coreProperties>
</file>